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52199F" w14:textId="68023564" w:rsidR="00F6599B" w:rsidRPr="009548D0" w:rsidRDefault="00F6599B" w:rsidP="009548D0">
      <w:pPr>
        <w:widowControl/>
        <w:autoSpaceDE/>
        <w:autoSpaceDN/>
        <w:adjustRightInd/>
        <w:jc w:val="center"/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  <w:t>ANEXO N° 1</w:t>
      </w:r>
    </w:p>
    <w:p w14:paraId="37C739EF" w14:textId="77777777" w:rsidR="009548D0" w:rsidRPr="009548D0" w:rsidRDefault="009548D0" w:rsidP="009548D0">
      <w:pPr>
        <w:widowControl/>
        <w:autoSpaceDE/>
        <w:autoSpaceDN/>
        <w:adjustRightInd/>
        <w:jc w:val="center"/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</w:pPr>
    </w:p>
    <w:p w14:paraId="3BADE5F8" w14:textId="77777777" w:rsidR="00F6599B" w:rsidRPr="009548D0" w:rsidRDefault="00F6599B" w:rsidP="009548D0">
      <w:pPr>
        <w:widowControl/>
        <w:autoSpaceDE/>
        <w:autoSpaceDN/>
        <w:adjustRightInd/>
        <w:jc w:val="center"/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  <w:t>MODELO DE CARTA DE PRESENTACION</w:t>
      </w:r>
    </w:p>
    <w:p w14:paraId="195C22A7" w14:textId="77777777" w:rsidR="00F6599B" w:rsidRPr="009548D0" w:rsidRDefault="00F6599B" w:rsidP="009548D0">
      <w:pPr>
        <w:widowControl/>
        <w:autoSpaceDE/>
        <w:autoSpaceDN/>
        <w:adjustRightInd/>
        <w:jc w:val="center"/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</w:pPr>
    </w:p>
    <w:p w14:paraId="7EAA260C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>Ciudad, _____ de ____de 2020.</w:t>
      </w:r>
    </w:p>
    <w:p w14:paraId="6082A234" w14:textId="77777777" w:rsidR="00F6599B" w:rsidRPr="009548D0" w:rsidRDefault="00F6599B" w:rsidP="009548D0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0E958ADF" w14:textId="77777777" w:rsidR="00F6599B" w:rsidRPr="009548D0" w:rsidRDefault="00F6599B" w:rsidP="009548D0">
      <w:pPr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>Señor(a)</w:t>
      </w:r>
    </w:p>
    <w:p w14:paraId="19FD48A8" w14:textId="77777777" w:rsidR="00F6599B" w:rsidRPr="009548D0" w:rsidRDefault="00F6599B" w:rsidP="009548D0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9548D0">
        <w:rPr>
          <w:rFonts w:ascii="Times New Roman" w:hAnsi="Times New Roman" w:cs="Times New Roman"/>
          <w:b/>
          <w:sz w:val="22"/>
          <w:szCs w:val="22"/>
        </w:rPr>
        <w:t>Gerente de la Dirección de Investigación en Salud</w:t>
      </w:r>
    </w:p>
    <w:p w14:paraId="24D91EFD" w14:textId="77777777" w:rsidR="00F6599B" w:rsidRPr="009548D0" w:rsidRDefault="00F6599B" w:rsidP="009548D0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9548D0">
        <w:rPr>
          <w:rFonts w:ascii="Times New Roman" w:hAnsi="Times New Roman" w:cs="Times New Roman"/>
          <w:b/>
          <w:sz w:val="22"/>
          <w:szCs w:val="22"/>
        </w:rPr>
        <w:t>Instituto de Evaluación de Tecnologías en Salud e Investigación (IETSI)</w:t>
      </w:r>
    </w:p>
    <w:p w14:paraId="38868E1A" w14:textId="77777777" w:rsidR="00F6599B" w:rsidRPr="009548D0" w:rsidRDefault="00F6599B" w:rsidP="009548D0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9548D0">
        <w:rPr>
          <w:rFonts w:ascii="Times New Roman" w:hAnsi="Times New Roman" w:cs="Times New Roman"/>
          <w:b/>
          <w:sz w:val="22"/>
          <w:szCs w:val="22"/>
          <w:u w:val="single"/>
        </w:rPr>
        <w:t>Presente</w:t>
      </w:r>
      <w:r w:rsidRPr="009548D0">
        <w:rPr>
          <w:rFonts w:ascii="Times New Roman" w:hAnsi="Times New Roman" w:cs="Times New Roman"/>
          <w:b/>
          <w:sz w:val="22"/>
          <w:szCs w:val="22"/>
        </w:rPr>
        <w:t>. -</w:t>
      </w:r>
    </w:p>
    <w:p w14:paraId="1D064C25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</w:p>
    <w:p w14:paraId="15A3F2F9" w14:textId="4CD699ED" w:rsidR="00F6599B" w:rsidRPr="009548D0" w:rsidRDefault="00F6599B" w:rsidP="009548D0">
      <w:pPr>
        <w:shd w:val="clear" w:color="auto" w:fill="FFFFFF"/>
        <w:spacing w:line="276" w:lineRule="auto"/>
        <w:ind w:right="2"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 xml:space="preserve">La presente tiene por objeto saludarlo y a la vez solicitar nuestra participación al Concurso Versión especial del Premio </w:t>
      </w:r>
      <w:proofErr w:type="spellStart"/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>Kaelin</w:t>
      </w:r>
      <w:proofErr w:type="spellEnd"/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 xml:space="preserve"> en Ciencias de la Salud “Protocolos de Investigación relacionados a COVID-19”, para lo cual presentamos la nota conceptual del proyecto de investigación titulado: “&lt;</w:t>
      </w:r>
      <w:r w:rsidRPr="009548D0">
        <w:rPr>
          <w:rFonts w:ascii="Times New Roman" w:hAnsi="Times New Roman" w:cs="Times New Roman"/>
          <w:bCs/>
          <w:spacing w:val="-9"/>
          <w:sz w:val="22"/>
          <w:szCs w:val="22"/>
          <w:highlight w:val="darkGray"/>
          <w:lang w:val="es-ES_tradnl"/>
        </w:rPr>
        <w:t>COLOCAR TITULO</w:t>
      </w: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>&gt;”, que adjuntamos al presente, de acuerdo con las bases del concurso señalado. Este proyecto de investigación será desarrollado en el establecimiento de salud “&lt;</w:t>
      </w:r>
      <w:r w:rsidRPr="009548D0">
        <w:rPr>
          <w:rFonts w:ascii="Times New Roman" w:hAnsi="Times New Roman" w:cs="Times New Roman"/>
          <w:bCs/>
          <w:spacing w:val="-9"/>
          <w:sz w:val="22"/>
          <w:szCs w:val="22"/>
          <w:highlight w:val="darkGray"/>
          <w:lang w:val="es-ES_tradnl"/>
        </w:rPr>
        <w:t>COLOCAR NOMBRE DEL ESTABLECIMIENTO</w:t>
      </w: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>&gt;”, Red asistencial/Hospital “&lt;</w:t>
      </w:r>
      <w:r w:rsidRPr="009548D0">
        <w:rPr>
          <w:rFonts w:ascii="Times New Roman" w:hAnsi="Times New Roman" w:cs="Times New Roman"/>
          <w:bCs/>
          <w:spacing w:val="-9"/>
          <w:sz w:val="22"/>
          <w:szCs w:val="22"/>
          <w:highlight w:val="darkGray"/>
          <w:lang w:val="es-ES_tradnl"/>
        </w:rPr>
        <w:t>COLOCAR NOMBRE DE LA RED</w:t>
      </w:r>
    </w:p>
    <w:p w14:paraId="4DACF187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</w:p>
    <w:p w14:paraId="7EBAB549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 xml:space="preserve">Adjunto a la presente, la documentación requerida para participar en el concurso.  </w:t>
      </w:r>
    </w:p>
    <w:p w14:paraId="5BC9AB47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</w:p>
    <w:p w14:paraId="62BCA313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>Sin otro particular, quedamos de Usted.</w:t>
      </w:r>
    </w:p>
    <w:p w14:paraId="79C8F966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</w:p>
    <w:p w14:paraId="2E14B4AB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>Atentamente,</w:t>
      </w:r>
    </w:p>
    <w:p w14:paraId="6B63CC46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</w:p>
    <w:p w14:paraId="6EA0968F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</w:p>
    <w:p w14:paraId="21BCD2FA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</w:p>
    <w:p w14:paraId="63F6915E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</w:p>
    <w:p w14:paraId="0533A71B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</w:p>
    <w:p w14:paraId="299E7620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>________________________________________</w:t>
      </w:r>
    </w:p>
    <w:p w14:paraId="3F266FC2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>Firma y Nombre del Investigador Principal</w:t>
      </w:r>
    </w:p>
    <w:p w14:paraId="409A3FEA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  <w:t>DNI:</w:t>
      </w:r>
    </w:p>
    <w:p w14:paraId="7892D70F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  <w:t>N° de Código de Planilla</w:t>
      </w:r>
    </w:p>
    <w:p w14:paraId="34515F99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</w:pPr>
    </w:p>
    <w:p w14:paraId="30CD41E1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</w:pPr>
    </w:p>
    <w:p w14:paraId="4D6531A6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</w:pPr>
    </w:p>
    <w:p w14:paraId="3E2E9023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</w:pPr>
    </w:p>
    <w:p w14:paraId="1B5C5899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</w:pPr>
    </w:p>
    <w:p w14:paraId="40BF9CCE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PE"/>
        </w:rPr>
      </w:pPr>
    </w:p>
    <w:p w14:paraId="11EF5FA8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PE"/>
        </w:rPr>
      </w:pPr>
    </w:p>
    <w:p w14:paraId="27357B30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PE"/>
        </w:rPr>
      </w:pPr>
    </w:p>
    <w:p w14:paraId="49C39B08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PE"/>
        </w:rPr>
      </w:pPr>
    </w:p>
    <w:p w14:paraId="701F5D64" w14:textId="77777777" w:rsidR="00F6599B" w:rsidRPr="009548D0" w:rsidRDefault="00F6599B" w:rsidP="009548D0">
      <w:pPr>
        <w:widowControl/>
        <w:autoSpaceDE/>
        <w:autoSpaceDN/>
        <w:adjustRightInd/>
        <w:spacing w:after="160" w:line="259" w:lineRule="auto"/>
        <w:jc w:val="both"/>
        <w:rPr>
          <w:rFonts w:ascii="Times New Roman" w:hAnsi="Times New Roman" w:cs="Times New Roman"/>
          <w:b/>
          <w:bCs/>
          <w:spacing w:val="-9"/>
          <w:sz w:val="22"/>
          <w:szCs w:val="22"/>
          <w:lang w:val="es-PE"/>
        </w:rPr>
      </w:pPr>
      <w:r w:rsidRPr="009548D0">
        <w:rPr>
          <w:rFonts w:ascii="Times New Roman" w:hAnsi="Times New Roman" w:cs="Times New Roman"/>
          <w:b/>
          <w:bCs/>
          <w:spacing w:val="-9"/>
          <w:sz w:val="22"/>
          <w:szCs w:val="22"/>
          <w:lang w:val="es-PE"/>
        </w:rPr>
        <w:br w:type="page"/>
      </w:r>
    </w:p>
    <w:p w14:paraId="7E4EBD36" w14:textId="77777777" w:rsidR="00F6599B" w:rsidRPr="009548D0" w:rsidRDefault="00F6599B" w:rsidP="009548D0">
      <w:pPr>
        <w:widowControl/>
        <w:autoSpaceDE/>
        <w:autoSpaceDN/>
        <w:adjustRightInd/>
        <w:jc w:val="center"/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  <w:lastRenderedPageBreak/>
        <w:t>ANEXO N° 2</w:t>
      </w:r>
    </w:p>
    <w:p w14:paraId="2DBDB26F" w14:textId="77777777" w:rsidR="00F6599B" w:rsidRPr="009548D0" w:rsidRDefault="00F6599B" w:rsidP="009548D0">
      <w:pPr>
        <w:widowControl/>
        <w:autoSpaceDE/>
        <w:autoSpaceDN/>
        <w:adjustRightInd/>
        <w:jc w:val="center"/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</w:pPr>
    </w:p>
    <w:p w14:paraId="617322DD" w14:textId="77777777" w:rsidR="00F6599B" w:rsidRPr="009548D0" w:rsidRDefault="00F6599B" w:rsidP="009548D0">
      <w:pPr>
        <w:widowControl/>
        <w:autoSpaceDE/>
        <w:autoSpaceDN/>
        <w:adjustRightInd/>
        <w:jc w:val="center"/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  <w:t>CARTA DE COMPROMISO DEL JEFE DE DEPARTAMENTO, SERVICIO O GERENCIA DONDE SE REALIZARÁ EL PROYECTO DE INVESTIGACIÓN</w:t>
      </w:r>
    </w:p>
    <w:p w14:paraId="190D709F" w14:textId="77777777" w:rsidR="00F6599B" w:rsidRPr="009548D0" w:rsidRDefault="00F6599B" w:rsidP="009548D0">
      <w:pPr>
        <w:widowControl/>
        <w:autoSpaceDE/>
        <w:autoSpaceDN/>
        <w:adjustRightInd/>
        <w:jc w:val="center"/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</w:pPr>
    </w:p>
    <w:p w14:paraId="33A652AA" w14:textId="77777777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0EBE0181" w14:textId="720A2941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>Ciudad, ____ de _____ del 2020</w:t>
      </w:r>
    </w:p>
    <w:p w14:paraId="2A4C58C1" w14:textId="77777777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sz w:val="22"/>
          <w:szCs w:val="22"/>
        </w:rPr>
      </w:pPr>
    </w:p>
    <w:p w14:paraId="4DF5A201" w14:textId="77777777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>Señor(a)</w:t>
      </w:r>
    </w:p>
    <w:p w14:paraId="6354DB8D" w14:textId="77777777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548D0">
        <w:rPr>
          <w:rFonts w:ascii="Times New Roman" w:hAnsi="Times New Roman" w:cs="Times New Roman"/>
          <w:b/>
          <w:sz w:val="22"/>
          <w:szCs w:val="22"/>
        </w:rPr>
        <w:t>Gerente de la Dirección de Investigación en Salud</w:t>
      </w:r>
    </w:p>
    <w:p w14:paraId="49778C3C" w14:textId="77777777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548D0">
        <w:rPr>
          <w:rFonts w:ascii="Times New Roman" w:hAnsi="Times New Roman" w:cs="Times New Roman"/>
          <w:b/>
          <w:sz w:val="22"/>
          <w:szCs w:val="22"/>
        </w:rPr>
        <w:t>Instituto de Evaluación de Tecnologías en Salud e Investigación (IETSI)</w:t>
      </w:r>
    </w:p>
    <w:p w14:paraId="0A4BB5BD" w14:textId="77777777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548D0">
        <w:rPr>
          <w:rFonts w:ascii="Times New Roman" w:hAnsi="Times New Roman" w:cs="Times New Roman"/>
          <w:b/>
          <w:sz w:val="22"/>
          <w:szCs w:val="22"/>
          <w:u w:val="single"/>
        </w:rPr>
        <w:t>Presente</w:t>
      </w:r>
      <w:r w:rsidRPr="009548D0">
        <w:rPr>
          <w:rFonts w:ascii="Times New Roman" w:hAnsi="Times New Roman" w:cs="Times New Roman"/>
          <w:b/>
          <w:sz w:val="22"/>
          <w:szCs w:val="22"/>
        </w:rPr>
        <w:t>. -</w:t>
      </w:r>
    </w:p>
    <w:p w14:paraId="1587C245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143483CC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 xml:space="preserve">De nuestra consideración: </w:t>
      </w:r>
    </w:p>
    <w:p w14:paraId="3DB0DB76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44E01A1B" w14:textId="7056A30A" w:rsidR="00F6599B" w:rsidRPr="009548D0" w:rsidRDefault="00F6599B" w:rsidP="009548D0">
      <w:pPr>
        <w:widowControl/>
        <w:autoSpaceDE/>
        <w:autoSpaceDN/>
        <w:adjustRightInd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 xml:space="preserve">El Jefe del Departamento o Servicio de _______________________________________ del Establecimiento de Salud_______________________________________ de la Red Asistencial/Red Desconcentrada/Hospital Nacional/ Gerencia _____________________________________, a la cual pertenece el (la) ______________________________________, investigador(a) principal del Proyecto de investigación titulado: _______________________________________________________________________________________________________________________________________________, </w:t>
      </w:r>
    </w:p>
    <w:p w14:paraId="64564849" w14:textId="77777777" w:rsidR="00F6599B" w:rsidRPr="009548D0" w:rsidRDefault="00F6599B" w:rsidP="009548D0">
      <w:pPr>
        <w:widowControl/>
        <w:autoSpaceDE/>
        <w:autoSpaceDN/>
        <w:adjustRightInd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5D20077D" w14:textId="77777777" w:rsidR="00F6599B" w:rsidRPr="009548D0" w:rsidRDefault="00F6599B" w:rsidP="009548D0">
      <w:pPr>
        <w:shd w:val="clear" w:color="auto" w:fill="FFFFFF"/>
        <w:spacing w:line="276" w:lineRule="auto"/>
        <w:ind w:right="2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>postulante a la “</w:t>
      </w: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 xml:space="preserve">Versión especial del Premio </w:t>
      </w:r>
      <w:proofErr w:type="spellStart"/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>Kaelin</w:t>
      </w:r>
      <w:proofErr w:type="spellEnd"/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 xml:space="preserve"> en Ciencias de la Salud “Protocolos de Investigación relacionados a COVID-19”</w:t>
      </w:r>
      <w:r w:rsidRPr="009548D0">
        <w:rPr>
          <w:rFonts w:ascii="Times New Roman" w:hAnsi="Times New Roman" w:cs="Times New Roman"/>
          <w:sz w:val="22"/>
          <w:szCs w:val="22"/>
        </w:rPr>
        <w:t>, tiene el agrado de dirigirse a usted para hacer de su conocimiento que, en caso la propuesta resulte ganadora, el Departamento/Servicio/Gerencia</w:t>
      </w:r>
      <w:r w:rsidRPr="009548D0">
        <w:rPr>
          <w:rFonts w:ascii="Times New Roman" w:hAnsi="Times New Roman" w:cs="Times New Roman"/>
          <w:b/>
          <w:bCs/>
          <w:color w:val="0000FF"/>
          <w:spacing w:val="-9"/>
          <w:sz w:val="22"/>
          <w:szCs w:val="22"/>
          <w:lang w:val="es-ES_tradnl"/>
        </w:rPr>
        <w:t xml:space="preserve"> </w:t>
      </w:r>
      <w:r w:rsidRPr="009548D0">
        <w:rPr>
          <w:rFonts w:ascii="Times New Roman" w:hAnsi="Times New Roman" w:cs="Times New Roman"/>
          <w:sz w:val="22"/>
          <w:szCs w:val="22"/>
        </w:rPr>
        <w:t xml:space="preserve">que presido se compromete a apoyar el desarrollo de la investigación. </w:t>
      </w:r>
    </w:p>
    <w:p w14:paraId="30CC20A0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220C6847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 xml:space="preserve">Sin otro particular, quedo de Usted. </w:t>
      </w:r>
    </w:p>
    <w:p w14:paraId="51093094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68996DDD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611897CB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 xml:space="preserve">Atentamente, </w:t>
      </w:r>
    </w:p>
    <w:p w14:paraId="07841ECA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729DEF44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2FF0F346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49B189BD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3AFDF22D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3B406C02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317C6364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0BFDC4EE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21788A85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14:paraId="2866E2AA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 xml:space="preserve">Firma, sello, </w:t>
      </w:r>
    </w:p>
    <w:p w14:paraId="0E125F24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 xml:space="preserve">Nombre del Jefe de Departamento, Servicio o Gerencia. </w:t>
      </w:r>
    </w:p>
    <w:p w14:paraId="71D89136" w14:textId="77777777" w:rsidR="00F6599B" w:rsidRPr="009548D0" w:rsidRDefault="00F6599B" w:rsidP="009548D0">
      <w:pPr>
        <w:widowControl/>
        <w:autoSpaceDE/>
        <w:autoSpaceDN/>
        <w:adjustRightInd/>
        <w:ind w:left="4320"/>
        <w:jc w:val="both"/>
        <w:rPr>
          <w:rFonts w:ascii="Times New Roman" w:hAnsi="Times New Roman" w:cs="Times New Roman"/>
          <w:b/>
          <w:bCs/>
          <w:spacing w:val="-9"/>
          <w:sz w:val="22"/>
          <w:szCs w:val="22"/>
          <w:lang w:val="es-ES_tradnl"/>
        </w:rPr>
      </w:pPr>
    </w:p>
    <w:p w14:paraId="1C47BA1B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bCs/>
          <w:spacing w:val="-9"/>
          <w:sz w:val="22"/>
          <w:szCs w:val="22"/>
          <w:lang w:val="es-PE"/>
        </w:rPr>
        <w:br w:type="page"/>
      </w:r>
    </w:p>
    <w:p w14:paraId="06BB7075" w14:textId="77777777" w:rsidR="00F6599B" w:rsidRPr="009548D0" w:rsidRDefault="00F6599B" w:rsidP="009548D0">
      <w:pPr>
        <w:widowControl/>
        <w:autoSpaceDE/>
        <w:autoSpaceDN/>
        <w:adjustRightInd/>
        <w:jc w:val="center"/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bCs/>
          <w:spacing w:val="-9"/>
          <w:sz w:val="22"/>
          <w:szCs w:val="22"/>
          <w:lang w:val="pt-PT"/>
        </w:rPr>
        <w:lastRenderedPageBreak/>
        <w:t>ANEXO N° 3</w:t>
      </w:r>
    </w:p>
    <w:p w14:paraId="5FD5F964" w14:textId="77777777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b/>
          <w:bCs/>
          <w:sz w:val="22"/>
          <w:szCs w:val="22"/>
          <w:lang w:val="pt-PT"/>
        </w:rPr>
      </w:pPr>
    </w:p>
    <w:p w14:paraId="2ECD56B5" w14:textId="77777777" w:rsidR="00F6599B" w:rsidRPr="009548D0" w:rsidRDefault="00F6599B" w:rsidP="009548D0">
      <w:pPr>
        <w:shd w:val="clear" w:color="auto" w:fill="FFFFFF"/>
        <w:jc w:val="center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b/>
          <w:bCs/>
          <w:sz w:val="22"/>
          <w:szCs w:val="22"/>
          <w:lang w:val="es-ES_tradnl"/>
        </w:rPr>
        <w:t>CURRICULUM VITAE DE INVESTIGADORES</w:t>
      </w:r>
    </w:p>
    <w:p w14:paraId="16842E61" w14:textId="77777777" w:rsidR="00F6599B" w:rsidRPr="009548D0" w:rsidRDefault="00F6599B" w:rsidP="009548D0">
      <w:pPr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W w:w="9476" w:type="dxa"/>
        <w:tblInd w:w="-524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085"/>
        <w:gridCol w:w="1626"/>
        <w:gridCol w:w="1502"/>
        <w:gridCol w:w="2134"/>
        <w:gridCol w:w="2129"/>
      </w:tblGrid>
      <w:tr w:rsidR="00F6599B" w:rsidRPr="009548D0" w14:paraId="17428AAB" w14:textId="77777777" w:rsidTr="00EF3CAD">
        <w:trPr>
          <w:trHeight w:hRule="exact" w:val="387"/>
        </w:trPr>
        <w:tc>
          <w:tcPr>
            <w:tcW w:w="94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F403CC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noProof/>
                <w:sz w:val="22"/>
                <w:szCs w:val="22"/>
                <w:lang w:val="es-PE" w:eastAsia="es-PE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D73762D" wp14:editId="0189833A">
                      <wp:simplePos x="0" y="0"/>
                      <wp:positionH relativeFrom="column">
                        <wp:posOffset>2946400</wp:posOffset>
                      </wp:positionH>
                      <wp:positionV relativeFrom="paragraph">
                        <wp:posOffset>33655</wp:posOffset>
                      </wp:positionV>
                      <wp:extent cx="381000" cy="152400"/>
                      <wp:effectExtent l="0" t="0" r="19050" b="19050"/>
                      <wp:wrapNone/>
                      <wp:docPr id="2" name="Rectángulo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152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539D5F87" id="Rectángulo 2" o:spid="_x0000_s1026" style="position:absolute;margin-left:232pt;margin-top:2.65pt;width:30pt;height:1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" fillcolor="white [3201]" strokecolor="black [3200]" strokeweight="1pt"/>
                  </w:pict>
                </mc:Fallback>
              </mc:AlternateContent>
            </w:r>
            <w:r w:rsidRPr="009548D0">
              <w:rPr>
                <w:rFonts w:ascii="Times New Roman" w:hAnsi="Times New Roman" w:cs="Times New Roman"/>
                <w:noProof/>
                <w:sz w:val="22"/>
                <w:szCs w:val="22"/>
                <w:lang w:val="es-PE" w:eastAsia="es-PE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37C0AAF" wp14:editId="18B2A169">
                      <wp:simplePos x="0" y="0"/>
                      <wp:positionH relativeFrom="column">
                        <wp:posOffset>1422400</wp:posOffset>
                      </wp:positionH>
                      <wp:positionV relativeFrom="paragraph">
                        <wp:posOffset>33655</wp:posOffset>
                      </wp:positionV>
                      <wp:extent cx="295275" cy="161925"/>
                      <wp:effectExtent l="0" t="0" r="28575" b="28575"/>
                      <wp:wrapNone/>
                      <wp:docPr id="1" name="Rectángulo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275" cy="1619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5079CEE2" id="Rectángulo 1" o:spid="_x0000_s1026" style="position:absolute;margin-left:112pt;margin-top:2.65pt;width:23.25pt;height:12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" fillcolor="white [3201]" strokecolor="black [3200]" strokeweight="1pt"/>
                  </w:pict>
                </mc:Fallback>
              </mc:AlternateContent>
            </w:r>
            <w:r w:rsidRPr="009548D0">
              <w:rPr>
                <w:rFonts w:ascii="Times New Roman" w:hAnsi="Times New Roman" w:cs="Times New Roman"/>
                <w:sz w:val="22"/>
                <w:szCs w:val="22"/>
                <w:lang w:val="es-ES_tradnl"/>
              </w:rPr>
              <w:t xml:space="preserve">Investigador principal                 Co- investigador </w:t>
            </w:r>
          </w:p>
        </w:tc>
      </w:tr>
      <w:tr w:rsidR="00F6599B" w:rsidRPr="009548D0" w14:paraId="13688F56" w14:textId="77777777" w:rsidTr="00EF3CAD">
        <w:trPr>
          <w:trHeight w:hRule="exact" w:val="245"/>
        </w:trPr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CE88A0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sz w:val="22"/>
                <w:szCs w:val="22"/>
              </w:rPr>
              <w:t>Nombres</w:t>
            </w:r>
          </w:p>
        </w:tc>
        <w:tc>
          <w:tcPr>
            <w:tcW w:w="7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5C5F69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6C4E73B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AE7A318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6E379C6C" w14:textId="77777777" w:rsidTr="00EF3CAD">
        <w:trPr>
          <w:trHeight w:hRule="exact" w:val="241"/>
        </w:trPr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4F91E3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sz w:val="22"/>
                <w:szCs w:val="22"/>
              </w:rPr>
              <w:t>Apellidos</w:t>
            </w:r>
          </w:p>
        </w:tc>
        <w:tc>
          <w:tcPr>
            <w:tcW w:w="7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9C7B6B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6B2E1520" w14:textId="77777777" w:rsidTr="00EF3CAD">
        <w:trPr>
          <w:trHeight w:hRule="exact" w:val="295"/>
        </w:trPr>
        <w:tc>
          <w:tcPr>
            <w:tcW w:w="947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678D24B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s-ES_tradnl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  <w:lang w:val="es-ES_tradnl"/>
              </w:rPr>
              <w:t>Educaci</w:t>
            </w:r>
            <w:r w:rsidRPr="009548D0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s-ES_tradnl"/>
              </w:rPr>
              <w:t>ón/ Entrenamiento de Pre y Post Grado</w:t>
            </w:r>
          </w:p>
          <w:p w14:paraId="44287936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s-ES_tradnl"/>
              </w:rPr>
            </w:pPr>
          </w:p>
          <w:p w14:paraId="5FBEF105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s-ES_tradnl"/>
              </w:rPr>
            </w:pPr>
          </w:p>
          <w:p w14:paraId="3B3135F1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s-ES_tradnl"/>
              </w:rPr>
            </w:pPr>
          </w:p>
          <w:p w14:paraId="69EF3252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s-ES_tradnl"/>
              </w:rPr>
            </w:pPr>
          </w:p>
          <w:p w14:paraId="186A507A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es-ES_tradnl"/>
              </w:rPr>
            </w:pPr>
          </w:p>
          <w:p w14:paraId="419E263F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F6599B" w:rsidRPr="009548D0" w14:paraId="7DF9ED62" w14:textId="77777777" w:rsidTr="00EF3CAD">
        <w:trPr>
          <w:trHeight w:hRule="exact" w:val="556"/>
        </w:trPr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ED6F73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s-ES_tradnl"/>
              </w:rPr>
              <w:t>Instituci</w:t>
            </w:r>
            <w:r w:rsidRPr="009548D0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s-ES_tradnl"/>
              </w:rPr>
              <w:t>ón y Lugar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D96E4F" w14:textId="77777777" w:rsidR="00F6599B" w:rsidRPr="009548D0" w:rsidRDefault="00F6599B" w:rsidP="009548D0">
            <w:pPr>
              <w:shd w:val="clear" w:color="auto" w:fill="FFFFFF"/>
              <w:ind w:left="298" w:right="30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s-ES_tradnl"/>
              </w:rPr>
              <w:t>Grado / Diploma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69BD3D" w14:textId="77777777" w:rsidR="00F6599B" w:rsidRPr="009548D0" w:rsidRDefault="00F6599B" w:rsidP="009548D0">
            <w:pPr>
              <w:shd w:val="clear" w:color="auto" w:fill="FFFFFF"/>
              <w:ind w:left="14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s-ES_tradnl"/>
              </w:rPr>
              <w:t>A</w:t>
            </w:r>
            <w:r w:rsidRPr="009548D0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s-ES_tradnl"/>
              </w:rPr>
              <w:t xml:space="preserve">ño(s) en que finalizó* 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8DC6C5" w14:textId="77777777" w:rsidR="00F6599B" w:rsidRPr="009548D0" w:rsidRDefault="00F6599B" w:rsidP="009548D0">
            <w:pPr>
              <w:shd w:val="clear" w:color="auto" w:fill="FFFFFF"/>
              <w:ind w:left="62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s-ES_tradnl"/>
              </w:rPr>
              <w:t>Campo de Estudio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0F45E9" w14:textId="77777777" w:rsidR="00F6599B" w:rsidRPr="009548D0" w:rsidRDefault="00F6599B" w:rsidP="009548D0">
            <w:pPr>
              <w:shd w:val="clear" w:color="auto" w:fill="FFFFFF"/>
              <w:ind w:left="62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s-ES_tradnl"/>
              </w:rPr>
              <w:t>Título Profesional (SI/NO)</w:t>
            </w:r>
          </w:p>
        </w:tc>
      </w:tr>
      <w:tr w:rsidR="00F6599B" w:rsidRPr="009548D0" w14:paraId="29AEC003" w14:textId="77777777" w:rsidTr="00EF3CAD">
        <w:trPr>
          <w:trHeight w:hRule="exact" w:val="384"/>
        </w:trPr>
        <w:tc>
          <w:tcPr>
            <w:tcW w:w="208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814BE9C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62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EE16A2C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8B2EB6F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3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42FEC5CF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770CA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1729CFF9" w14:textId="77777777" w:rsidTr="00EF3CAD">
        <w:trPr>
          <w:trHeight w:hRule="exact" w:val="417"/>
        </w:trPr>
        <w:tc>
          <w:tcPr>
            <w:tcW w:w="20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00909A2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6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5C35DD2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2F3368E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1780A354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D069AC4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16C3575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BA4B0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3F9F650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76B36FF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1345B734" w14:textId="77777777" w:rsidTr="00EF3CAD">
        <w:trPr>
          <w:trHeight w:hRule="exact" w:val="424"/>
        </w:trPr>
        <w:tc>
          <w:tcPr>
            <w:tcW w:w="20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A1C362F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6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75781CA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31AFE9F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5DA6E43D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EE720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0C528421" w14:textId="77777777" w:rsidTr="00EF3CAD">
        <w:trPr>
          <w:trHeight w:hRule="exact" w:val="414"/>
        </w:trPr>
        <w:tc>
          <w:tcPr>
            <w:tcW w:w="20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492140A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6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317AEC8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E98FEE7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2E77D25D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E0995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54A3A826" w14:textId="77777777" w:rsidR="00F6599B" w:rsidRPr="009548D0" w:rsidRDefault="00F6599B" w:rsidP="009548D0">
      <w:pPr>
        <w:shd w:val="clear" w:color="auto" w:fill="FFFFFF"/>
        <w:tabs>
          <w:tab w:val="left" w:pos="667"/>
        </w:tabs>
        <w:jc w:val="both"/>
        <w:rPr>
          <w:rFonts w:ascii="Times New Roman" w:hAnsi="Times New Roman" w:cs="Times New Roman"/>
          <w:spacing w:val="-6"/>
          <w:sz w:val="22"/>
          <w:szCs w:val="22"/>
          <w:lang w:val="es-ES_tradnl"/>
        </w:rPr>
      </w:pPr>
    </w:p>
    <w:p w14:paraId="2576A28E" w14:textId="77777777" w:rsidR="00F6599B" w:rsidRPr="009548D0" w:rsidRDefault="00F6599B" w:rsidP="009548D0">
      <w:pPr>
        <w:pStyle w:val="Prrafodelista"/>
        <w:numPr>
          <w:ilvl w:val="0"/>
          <w:numId w:val="3"/>
        </w:numPr>
        <w:shd w:val="clear" w:color="auto" w:fill="FFFFFF"/>
        <w:tabs>
          <w:tab w:val="left" w:pos="667"/>
        </w:tabs>
        <w:jc w:val="both"/>
        <w:rPr>
          <w:rFonts w:ascii="Times New Roman" w:hAnsi="Times New Roman" w:cs="Times New Roman"/>
          <w:spacing w:val="-6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spacing w:val="-6"/>
          <w:sz w:val="22"/>
          <w:szCs w:val="22"/>
          <w:lang w:val="es-ES_tradnl"/>
        </w:rPr>
        <w:t>Cursos relacionados a investigación en ciencias de la salud</w:t>
      </w:r>
    </w:p>
    <w:p w14:paraId="5346F8E0" w14:textId="77777777" w:rsidR="00F6599B" w:rsidRPr="009548D0" w:rsidRDefault="00F6599B" w:rsidP="009548D0">
      <w:pPr>
        <w:pStyle w:val="Prrafodelista"/>
        <w:shd w:val="clear" w:color="auto" w:fill="FFFFFF"/>
        <w:tabs>
          <w:tab w:val="left" w:pos="667"/>
        </w:tabs>
        <w:ind w:left="1020"/>
        <w:jc w:val="both"/>
        <w:rPr>
          <w:rFonts w:ascii="Times New Roman" w:hAnsi="Times New Roman" w:cs="Times New Roman"/>
          <w:spacing w:val="-6"/>
          <w:sz w:val="22"/>
          <w:szCs w:val="22"/>
          <w:lang w:val="es-ES_tradnl"/>
        </w:rPr>
      </w:pPr>
    </w:p>
    <w:tbl>
      <w:tblPr>
        <w:tblW w:w="5589" w:type="pct"/>
        <w:tblInd w:w="-572" w:type="dxa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450"/>
        <w:gridCol w:w="1402"/>
        <w:gridCol w:w="1044"/>
        <w:gridCol w:w="1973"/>
      </w:tblGrid>
      <w:tr w:rsidR="00F6599B" w:rsidRPr="009548D0" w14:paraId="0A37E219" w14:textId="77777777" w:rsidTr="00EF3CAD">
        <w:trPr>
          <w:trHeight w:hRule="exact" w:val="556"/>
        </w:trPr>
        <w:tc>
          <w:tcPr>
            <w:tcW w:w="2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C69AAA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>Nombre de curso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285E2D" w14:textId="77777777" w:rsidR="00F6599B" w:rsidRPr="009548D0" w:rsidRDefault="00F6599B" w:rsidP="009548D0">
            <w:pPr>
              <w:shd w:val="clear" w:color="auto" w:fill="FFFFFF"/>
              <w:ind w:right="307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>Institución</w:t>
            </w: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B1A5D6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>Duración (en horas)</w:t>
            </w:r>
          </w:p>
        </w:tc>
        <w:tc>
          <w:tcPr>
            <w:tcW w:w="11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33D324" w14:textId="77777777" w:rsidR="00F6599B" w:rsidRPr="009548D0" w:rsidRDefault="00F6599B" w:rsidP="009548D0">
            <w:pPr>
              <w:shd w:val="clear" w:color="auto" w:fill="FFFFFF"/>
              <w:ind w:left="62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>Fecha de realización</w:t>
            </w:r>
          </w:p>
        </w:tc>
      </w:tr>
      <w:tr w:rsidR="00F6599B" w:rsidRPr="009548D0" w14:paraId="644F0F55" w14:textId="77777777" w:rsidTr="00EF3CAD">
        <w:trPr>
          <w:trHeight w:hRule="exact" w:val="384"/>
        </w:trPr>
        <w:tc>
          <w:tcPr>
            <w:tcW w:w="251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CE9A0A4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9C478F6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97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16156DA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0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5E4DA8BC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5743F20C" w14:textId="77777777" w:rsidTr="00EF3CAD">
        <w:trPr>
          <w:trHeight w:hRule="exact" w:val="417"/>
        </w:trPr>
        <w:tc>
          <w:tcPr>
            <w:tcW w:w="25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80C2451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4DA1B9C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9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E61DD88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5B7C642D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E1BEDE9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082DC23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6685E693" w14:textId="77777777" w:rsidTr="00EF3CAD">
        <w:trPr>
          <w:trHeight w:hRule="exact" w:val="424"/>
        </w:trPr>
        <w:tc>
          <w:tcPr>
            <w:tcW w:w="25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4A98D33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79ACB5F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9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878E04A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00415C7D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14DD3992" w14:textId="77777777" w:rsidTr="00EF3CAD">
        <w:trPr>
          <w:trHeight w:hRule="exact" w:val="414"/>
        </w:trPr>
        <w:tc>
          <w:tcPr>
            <w:tcW w:w="251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9EB73F7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8CC9570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9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B8DA0D5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035FFF99" w14:textId="77777777" w:rsidR="00F6599B" w:rsidRPr="009548D0" w:rsidRDefault="00F6599B" w:rsidP="009548D0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05F6573B" w14:textId="77777777" w:rsidR="00F6599B" w:rsidRPr="009548D0" w:rsidRDefault="00F6599B" w:rsidP="009548D0">
      <w:pPr>
        <w:shd w:val="clear" w:color="auto" w:fill="FFFFFF"/>
        <w:tabs>
          <w:tab w:val="left" w:pos="667"/>
        </w:tabs>
        <w:jc w:val="both"/>
        <w:rPr>
          <w:rFonts w:ascii="Times New Roman" w:hAnsi="Times New Roman" w:cs="Times New Roman"/>
          <w:spacing w:val="-6"/>
          <w:sz w:val="22"/>
          <w:szCs w:val="22"/>
          <w:lang w:val="es-ES_tradnl"/>
        </w:rPr>
      </w:pPr>
    </w:p>
    <w:p w14:paraId="567D26F5" w14:textId="77777777" w:rsidR="00F6599B" w:rsidRPr="009548D0" w:rsidRDefault="00F6599B" w:rsidP="009548D0">
      <w:pPr>
        <w:pStyle w:val="Prrafodelista"/>
        <w:shd w:val="clear" w:color="auto" w:fill="FFFFFF"/>
        <w:tabs>
          <w:tab w:val="left" w:pos="667"/>
        </w:tabs>
        <w:ind w:left="1020"/>
        <w:jc w:val="both"/>
        <w:rPr>
          <w:rFonts w:ascii="Times New Roman" w:hAnsi="Times New Roman" w:cs="Times New Roman"/>
          <w:spacing w:val="-6"/>
          <w:sz w:val="22"/>
          <w:szCs w:val="22"/>
          <w:lang w:val="es-ES_tradnl"/>
        </w:rPr>
      </w:pPr>
    </w:p>
    <w:p w14:paraId="1A4C6B82" w14:textId="77777777" w:rsidR="00F6599B" w:rsidRPr="009548D0" w:rsidRDefault="00F6599B" w:rsidP="009548D0">
      <w:pPr>
        <w:pStyle w:val="Prrafodelista"/>
        <w:numPr>
          <w:ilvl w:val="0"/>
          <w:numId w:val="3"/>
        </w:numPr>
        <w:shd w:val="clear" w:color="auto" w:fill="FFFFFF"/>
        <w:tabs>
          <w:tab w:val="left" w:pos="667"/>
        </w:tabs>
        <w:jc w:val="both"/>
        <w:rPr>
          <w:rFonts w:ascii="Times New Roman" w:hAnsi="Times New Roman" w:cs="Times New Roman"/>
          <w:spacing w:val="-6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spacing w:val="-6"/>
          <w:sz w:val="22"/>
          <w:szCs w:val="22"/>
          <w:lang w:val="es-ES_tradnl"/>
        </w:rPr>
        <w:t>Experiencia profesional:</w:t>
      </w:r>
    </w:p>
    <w:tbl>
      <w:tblPr>
        <w:tblW w:w="9511" w:type="dxa"/>
        <w:tblInd w:w="-5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5"/>
        <w:gridCol w:w="2718"/>
        <w:gridCol w:w="2718"/>
      </w:tblGrid>
      <w:tr w:rsidR="00F6599B" w:rsidRPr="009548D0" w14:paraId="3A04DDE7" w14:textId="77777777" w:rsidTr="00EF3CAD">
        <w:trPr>
          <w:trHeight w:val="240"/>
        </w:trPr>
        <w:tc>
          <w:tcPr>
            <w:tcW w:w="4075" w:type="dxa"/>
            <w:shd w:val="clear" w:color="auto" w:fill="D0CECE" w:themeFill="background2" w:themeFillShade="E6"/>
          </w:tcPr>
          <w:p w14:paraId="00C5204A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>Institución</w:t>
            </w:r>
          </w:p>
        </w:tc>
        <w:tc>
          <w:tcPr>
            <w:tcW w:w="2718" w:type="dxa"/>
            <w:shd w:val="clear" w:color="auto" w:fill="D0CECE" w:themeFill="background2" w:themeFillShade="E6"/>
          </w:tcPr>
          <w:p w14:paraId="257463FE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>Período (años)</w:t>
            </w:r>
          </w:p>
        </w:tc>
        <w:tc>
          <w:tcPr>
            <w:tcW w:w="2718" w:type="dxa"/>
            <w:shd w:val="clear" w:color="auto" w:fill="D0CECE" w:themeFill="background2" w:themeFillShade="E6"/>
          </w:tcPr>
          <w:p w14:paraId="7D2CC816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>Cargo</w:t>
            </w:r>
          </w:p>
        </w:tc>
      </w:tr>
      <w:tr w:rsidR="00F6599B" w:rsidRPr="009548D0" w14:paraId="599BA958" w14:textId="77777777" w:rsidTr="00EF3CAD">
        <w:trPr>
          <w:trHeight w:val="447"/>
        </w:trPr>
        <w:tc>
          <w:tcPr>
            <w:tcW w:w="4075" w:type="dxa"/>
          </w:tcPr>
          <w:p w14:paraId="67C1CA59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718" w:type="dxa"/>
          </w:tcPr>
          <w:p w14:paraId="107C9399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718" w:type="dxa"/>
          </w:tcPr>
          <w:p w14:paraId="16371134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2227517B" w14:textId="77777777" w:rsidTr="00EF3CAD">
        <w:trPr>
          <w:trHeight w:val="412"/>
        </w:trPr>
        <w:tc>
          <w:tcPr>
            <w:tcW w:w="4075" w:type="dxa"/>
          </w:tcPr>
          <w:p w14:paraId="43BC6A50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718" w:type="dxa"/>
          </w:tcPr>
          <w:p w14:paraId="2E4754A2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718" w:type="dxa"/>
          </w:tcPr>
          <w:p w14:paraId="01868EF7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24A1AC49" w14:textId="77777777" w:rsidTr="00EF3CAD">
        <w:trPr>
          <w:trHeight w:val="370"/>
        </w:trPr>
        <w:tc>
          <w:tcPr>
            <w:tcW w:w="4075" w:type="dxa"/>
          </w:tcPr>
          <w:p w14:paraId="596D948E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718" w:type="dxa"/>
          </w:tcPr>
          <w:p w14:paraId="5BE8EBC1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718" w:type="dxa"/>
          </w:tcPr>
          <w:p w14:paraId="11A93D4F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695B22EA" w14:textId="77777777" w:rsidR="00F6599B" w:rsidRPr="009548D0" w:rsidRDefault="00F6599B" w:rsidP="009548D0">
      <w:pPr>
        <w:shd w:val="clear" w:color="auto" w:fill="FFFFFF"/>
        <w:tabs>
          <w:tab w:val="left" w:pos="667"/>
        </w:tabs>
        <w:jc w:val="both"/>
        <w:rPr>
          <w:rFonts w:ascii="Times New Roman" w:hAnsi="Times New Roman" w:cs="Times New Roman"/>
          <w:i/>
          <w:sz w:val="22"/>
          <w:szCs w:val="22"/>
        </w:rPr>
      </w:pPr>
      <w:r w:rsidRPr="009548D0">
        <w:rPr>
          <w:rFonts w:ascii="Times New Roman" w:hAnsi="Times New Roman" w:cs="Times New Roman"/>
          <w:i/>
          <w:sz w:val="22"/>
          <w:szCs w:val="22"/>
        </w:rPr>
        <w:t xml:space="preserve">Agregar el número de filas necesarias. </w:t>
      </w:r>
    </w:p>
    <w:p w14:paraId="68576643" w14:textId="77777777" w:rsidR="00F6599B" w:rsidRPr="009548D0" w:rsidRDefault="00F6599B" w:rsidP="009548D0">
      <w:pPr>
        <w:shd w:val="clear" w:color="auto" w:fill="FFFFFF"/>
        <w:tabs>
          <w:tab w:val="left" w:pos="667"/>
        </w:tabs>
        <w:jc w:val="both"/>
        <w:rPr>
          <w:rFonts w:ascii="Times New Roman" w:hAnsi="Times New Roman" w:cs="Times New Roman"/>
          <w:sz w:val="22"/>
          <w:szCs w:val="22"/>
        </w:rPr>
      </w:pPr>
    </w:p>
    <w:p w14:paraId="7BFB10D2" w14:textId="77777777" w:rsidR="00F6599B" w:rsidRPr="009548D0" w:rsidRDefault="00F6599B" w:rsidP="009548D0">
      <w:pPr>
        <w:pStyle w:val="Prrafodelista"/>
        <w:numPr>
          <w:ilvl w:val="0"/>
          <w:numId w:val="3"/>
        </w:numPr>
        <w:shd w:val="clear" w:color="auto" w:fill="FFFFFF"/>
        <w:tabs>
          <w:tab w:val="left" w:pos="667"/>
        </w:tabs>
        <w:jc w:val="both"/>
        <w:rPr>
          <w:rFonts w:ascii="Times New Roman" w:eastAsia="Times New Roman" w:hAnsi="Times New Roman" w:cs="Times New Roman"/>
          <w:spacing w:val="-5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spacing w:val="-5"/>
          <w:sz w:val="22"/>
          <w:szCs w:val="22"/>
          <w:lang w:val="es-ES_tradnl"/>
        </w:rPr>
        <w:t>Publicaciones cient</w:t>
      </w:r>
      <w:r w:rsidRPr="009548D0">
        <w:rPr>
          <w:rFonts w:ascii="Times New Roman" w:eastAsia="Times New Roman" w:hAnsi="Times New Roman" w:cs="Times New Roman"/>
          <w:spacing w:val="-5"/>
          <w:sz w:val="22"/>
          <w:szCs w:val="22"/>
          <w:lang w:val="es-ES_tradnl"/>
        </w:rPr>
        <w:t>íficas de los últimos cinco (05) años*</w:t>
      </w:r>
    </w:p>
    <w:tbl>
      <w:tblPr>
        <w:tblW w:w="9452" w:type="dxa"/>
        <w:tblInd w:w="-431" w:type="dxa"/>
        <w:tblLook w:val="04A0" w:firstRow="1" w:lastRow="0" w:firstColumn="1" w:lastColumn="0" w:noHBand="0" w:noVBand="1"/>
      </w:tblPr>
      <w:tblGrid>
        <w:gridCol w:w="3172"/>
        <w:gridCol w:w="2197"/>
        <w:gridCol w:w="1569"/>
        <w:gridCol w:w="2514"/>
      </w:tblGrid>
      <w:tr w:rsidR="00F6599B" w:rsidRPr="009548D0" w14:paraId="66792687" w14:textId="77777777" w:rsidTr="00EF3CAD">
        <w:trPr>
          <w:trHeight w:val="235"/>
        </w:trPr>
        <w:tc>
          <w:tcPr>
            <w:tcW w:w="3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9C14B7C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>Artículo</w:t>
            </w:r>
          </w:p>
        </w:tc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779D659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Revista 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820E94D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>Indizada en</w:t>
            </w:r>
          </w:p>
        </w:tc>
        <w:tc>
          <w:tcPr>
            <w:tcW w:w="2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1A30811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Autores</w:t>
            </w:r>
          </w:p>
        </w:tc>
      </w:tr>
      <w:tr w:rsidR="00F6599B" w:rsidRPr="009548D0" w14:paraId="49C45209" w14:textId="77777777" w:rsidTr="00EF3CAD">
        <w:trPr>
          <w:trHeight w:val="482"/>
        </w:trPr>
        <w:tc>
          <w:tcPr>
            <w:tcW w:w="3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7E548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3D11A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99308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A89C5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14A33350" w14:textId="77777777" w:rsidTr="00EF3CAD">
        <w:trPr>
          <w:trHeight w:val="559"/>
        </w:trPr>
        <w:tc>
          <w:tcPr>
            <w:tcW w:w="3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C0CB2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FD1F2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5FD1E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3753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038BAE3D" w14:textId="77777777" w:rsidTr="00EF3CAD">
        <w:trPr>
          <w:trHeight w:val="539"/>
        </w:trPr>
        <w:tc>
          <w:tcPr>
            <w:tcW w:w="3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43477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DA01B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414B6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B48FB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0A800C0" w14:textId="77777777" w:rsidR="00F6599B" w:rsidRPr="009548D0" w:rsidRDefault="00F6599B" w:rsidP="009548D0">
      <w:pPr>
        <w:shd w:val="clear" w:color="auto" w:fill="FFFFFF"/>
        <w:tabs>
          <w:tab w:val="left" w:pos="667"/>
        </w:tabs>
        <w:jc w:val="both"/>
        <w:rPr>
          <w:rFonts w:ascii="Times New Roman" w:hAnsi="Times New Roman" w:cs="Times New Roman"/>
          <w:i/>
          <w:sz w:val="22"/>
          <w:szCs w:val="22"/>
        </w:rPr>
      </w:pPr>
      <w:r w:rsidRPr="009548D0">
        <w:rPr>
          <w:rFonts w:ascii="Times New Roman" w:hAnsi="Times New Roman" w:cs="Times New Roman"/>
          <w:i/>
          <w:sz w:val="22"/>
          <w:szCs w:val="22"/>
        </w:rPr>
        <w:t>Agregar filas necesarias de tal forma que se incluyan todos los artículos publicados en los últimos cinco (05) años.</w:t>
      </w:r>
    </w:p>
    <w:p w14:paraId="68318E21" w14:textId="77777777" w:rsidR="00F6599B" w:rsidRPr="009548D0" w:rsidRDefault="00F6599B" w:rsidP="009548D0">
      <w:pPr>
        <w:shd w:val="clear" w:color="auto" w:fill="FFFFFF"/>
        <w:tabs>
          <w:tab w:val="left" w:pos="667"/>
        </w:tabs>
        <w:jc w:val="both"/>
        <w:rPr>
          <w:rFonts w:ascii="Times New Roman" w:hAnsi="Times New Roman" w:cs="Times New Roman"/>
          <w:i/>
          <w:sz w:val="22"/>
          <w:szCs w:val="22"/>
        </w:rPr>
      </w:pPr>
    </w:p>
    <w:p w14:paraId="502673A9" w14:textId="77777777" w:rsidR="00F6599B" w:rsidRPr="009548D0" w:rsidRDefault="00F6599B" w:rsidP="009548D0">
      <w:pPr>
        <w:pStyle w:val="Prrafodelista"/>
        <w:numPr>
          <w:ilvl w:val="0"/>
          <w:numId w:val="3"/>
        </w:numPr>
        <w:shd w:val="clear" w:color="auto" w:fill="FFFFFF"/>
        <w:tabs>
          <w:tab w:val="left" w:pos="667"/>
        </w:tabs>
        <w:jc w:val="both"/>
        <w:rPr>
          <w:rFonts w:ascii="Times New Roman" w:eastAsia="Times New Roman" w:hAnsi="Times New Roman" w:cs="Times New Roman"/>
          <w:spacing w:val="-5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spacing w:val="-5"/>
          <w:sz w:val="22"/>
          <w:szCs w:val="22"/>
          <w:lang w:val="es-ES_tradnl"/>
        </w:rPr>
        <w:t xml:space="preserve">Financiamiento concursable obtenido para investigación </w:t>
      </w:r>
      <w:r w:rsidRPr="009548D0">
        <w:rPr>
          <w:rFonts w:ascii="Times New Roman" w:eastAsia="Times New Roman" w:hAnsi="Times New Roman" w:cs="Times New Roman"/>
          <w:spacing w:val="-5"/>
          <w:sz w:val="22"/>
          <w:szCs w:val="22"/>
          <w:lang w:val="es-ES_tradnl"/>
        </w:rPr>
        <w:t>de los últimos cinco (05) años**</w:t>
      </w:r>
    </w:p>
    <w:p w14:paraId="6E2FF4E8" w14:textId="77777777" w:rsidR="00F6599B" w:rsidRPr="009548D0" w:rsidRDefault="00F6599B" w:rsidP="009548D0">
      <w:pPr>
        <w:shd w:val="clear" w:color="auto" w:fill="FFFFFF"/>
        <w:tabs>
          <w:tab w:val="left" w:pos="667"/>
        </w:tabs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986"/>
        <w:gridCol w:w="1414"/>
        <w:gridCol w:w="840"/>
        <w:gridCol w:w="1475"/>
        <w:gridCol w:w="1719"/>
        <w:gridCol w:w="1500"/>
      </w:tblGrid>
      <w:tr w:rsidR="00F6599B" w:rsidRPr="009548D0" w14:paraId="5631118B" w14:textId="77777777" w:rsidTr="00EF3CAD">
        <w:trPr>
          <w:trHeight w:val="235"/>
        </w:trPr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0D3524E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>Nombre de fondo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6095514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>Entidad financiadora</w:t>
            </w: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F119278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>Monto</w:t>
            </w:r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02CD3E5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t>Rol (Investigador principal o Co-</w:t>
            </w: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lastRenderedPageBreak/>
              <w:t>investigador)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2C9CAE9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lastRenderedPageBreak/>
              <w:t xml:space="preserve">Fecha de inicio – Fecha de término (Poner en curso si no </w:t>
            </w: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lastRenderedPageBreak/>
              <w:t>termina aún)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27A3ADC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548D0">
              <w:rPr>
                <w:rFonts w:ascii="Times New Roman" w:hAnsi="Times New Roman" w:cs="Times New Roman"/>
                <w:b/>
                <w:sz w:val="22"/>
                <w:szCs w:val="22"/>
              </w:rPr>
              <w:lastRenderedPageBreak/>
              <w:t>Publicaciones derivadas del estudio</w:t>
            </w:r>
          </w:p>
        </w:tc>
      </w:tr>
      <w:tr w:rsidR="00F6599B" w:rsidRPr="009548D0" w14:paraId="3B4F41BA" w14:textId="77777777" w:rsidTr="00EF3CAD">
        <w:trPr>
          <w:trHeight w:val="482"/>
        </w:trPr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AD2A5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FD2EB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B4614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C5CC3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631B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DA79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36DA90B0" w14:textId="77777777" w:rsidTr="00EF3CAD">
        <w:trPr>
          <w:trHeight w:val="559"/>
        </w:trPr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5A61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D24F7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FD686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8E67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4AFFB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FEA42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6599B" w:rsidRPr="009548D0" w14:paraId="4F0F87EB" w14:textId="77777777" w:rsidTr="00EF3CAD">
        <w:trPr>
          <w:trHeight w:val="539"/>
        </w:trPr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77F1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F47BF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03325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6D43B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A157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27281" w14:textId="77777777" w:rsidR="00F6599B" w:rsidRPr="009548D0" w:rsidRDefault="00F6599B" w:rsidP="009548D0">
            <w:pPr>
              <w:pStyle w:val="Prrafodelista"/>
              <w:tabs>
                <w:tab w:val="left" w:pos="667"/>
              </w:tabs>
              <w:ind w:left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1DE2009" w14:textId="77777777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b/>
          <w:bCs/>
          <w:spacing w:val="-9"/>
          <w:sz w:val="22"/>
          <w:szCs w:val="22"/>
          <w:lang w:val="es-ES_tradnl"/>
        </w:rPr>
      </w:pPr>
    </w:p>
    <w:p w14:paraId="617FAEB1" w14:textId="77777777" w:rsidR="00F6599B" w:rsidRPr="009548D0" w:rsidRDefault="00F6599B" w:rsidP="009548D0">
      <w:pPr>
        <w:shd w:val="clear" w:color="auto" w:fill="FFFFFF"/>
        <w:tabs>
          <w:tab w:val="left" w:pos="667"/>
        </w:tabs>
        <w:jc w:val="both"/>
        <w:rPr>
          <w:rFonts w:ascii="Times New Roman" w:hAnsi="Times New Roman" w:cs="Times New Roman"/>
          <w:bCs/>
          <w:i/>
          <w:sz w:val="22"/>
          <w:szCs w:val="22"/>
        </w:rPr>
      </w:pPr>
      <w:r w:rsidRPr="009548D0">
        <w:rPr>
          <w:rFonts w:ascii="Times New Roman" w:hAnsi="Times New Roman" w:cs="Times New Roman"/>
          <w:bCs/>
          <w:i/>
          <w:sz w:val="22"/>
          <w:szCs w:val="22"/>
        </w:rPr>
        <w:t>*Deberán adjuntar copia del Resumen del artículo publicado (copia de la revista o artículo online) para la evaluación de investigadores.</w:t>
      </w:r>
    </w:p>
    <w:p w14:paraId="7A5DA9B1" w14:textId="77777777" w:rsidR="00F6599B" w:rsidRPr="009548D0" w:rsidRDefault="00F6599B" w:rsidP="009548D0">
      <w:pPr>
        <w:shd w:val="clear" w:color="auto" w:fill="FFFFFF"/>
        <w:tabs>
          <w:tab w:val="left" w:pos="667"/>
        </w:tabs>
        <w:jc w:val="both"/>
        <w:rPr>
          <w:rFonts w:ascii="Times New Roman" w:hAnsi="Times New Roman" w:cs="Times New Roman"/>
          <w:bCs/>
          <w:i/>
          <w:sz w:val="22"/>
          <w:szCs w:val="22"/>
        </w:rPr>
      </w:pPr>
    </w:p>
    <w:p w14:paraId="7643F2FE" w14:textId="77777777" w:rsidR="00F6599B" w:rsidRPr="009548D0" w:rsidRDefault="00F6599B" w:rsidP="009548D0">
      <w:pPr>
        <w:shd w:val="clear" w:color="auto" w:fill="FFFFFF"/>
        <w:tabs>
          <w:tab w:val="left" w:pos="667"/>
        </w:tabs>
        <w:jc w:val="both"/>
        <w:rPr>
          <w:rFonts w:ascii="Times New Roman" w:hAnsi="Times New Roman" w:cs="Times New Roman"/>
          <w:bCs/>
          <w:i/>
          <w:sz w:val="22"/>
          <w:szCs w:val="22"/>
        </w:rPr>
      </w:pPr>
      <w:r w:rsidRPr="009548D0">
        <w:rPr>
          <w:rFonts w:ascii="Times New Roman" w:hAnsi="Times New Roman" w:cs="Times New Roman"/>
          <w:bCs/>
          <w:i/>
          <w:sz w:val="22"/>
          <w:szCs w:val="22"/>
        </w:rPr>
        <w:t>** Deberán adjuntar copia de constancias que acrediten que se recibió el fondo concursable.</w:t>
      </w:r>
    </w:p>
    <w:p w14:paraId="27CDF8AE" w14:textId="77777777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b/>
          <w:bCs/>
          <w:spacing w:val="-9"/>
          <w:sz w:val="22"/>
          <w:szCs w:val="22"/>
        </w:rPr>
      </w:pPr>
    </w:p>
    <w:p w14:paraId="23C9EF2C" w14:textId="77777777" w:rsidR="00F6599B" w:rsidRPr="009548D0" w:rsidRDefault="00F6599B" w:rsidP="009548D0">
      <w:pPr>
        <w:widowControl/>
        <w:autoSpaceDE/>
        <w:autoSpaceDN/>
        <w:adjustRightInd/>
        <w:spacing w:after="160" w:line="259" w:lineRule="auto"/>
        <w:jc w:val="both"/>
        <w:rPr>
          <w:rFonts w:ascii="Times New Roman" w:hAnsi="Times New Roman" w:cs="Times New Roman"/>
          <w:b/>
          <w:bCs/>
          <w:spacing w:val="-9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b/>
          <w:bCs/>
          <w:spacing w:val="-9"/>
          <w:sz w:val="22"/>
          <w:szCs w:val="22"/>
          <w:lang w:val="es-ES_tradnl"/>
        </w:rPr>
        <w:br w:type="page"/>
      </w:r>
    </w:p>
    <w:p w14:paraId="14E93B29" w14:textId="77777777" w:rsidR="00F6599B" w:rsidRPr="009548D0" w:rsidRDefault="00F6599B" w:rsidP="009548D0">
      <w:pPr>
        <w:shd w:val="clear" w:color="auto" w:fill="FFFFFF"/>
        <w:jc w:val="center"/>
        <w:rPr>
          <w:rFonts w:ascii="Times New Roman" w:hAnsi="Times New Roman" w:cs="Times New Roman"/>
          <w:b/>
          <w:bCs/>
          <w:spacing w:val="-9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b/>
          <w:bCs/>
          <w:spacing w:val="-9"/>
          <w:sz w:val="22"/>
          <w:szCs w:val="22"/>
          <w:lang w:val="es-ES_tradnl"/>
        </w:rPr>
        <w:lastRenderedPageBreak/>
        <w:t>ANEXO N° 4</w:t>
      </w:r>
    </w:p>
    <w:p w14:paraId="528F5502" w14:textId="36AC6464" w:rsidR="00F6599B" w:rsidRPr="009548D0" w:rsidRDefault="00F6599B" w:rsidP="009548D0">
      <w:pPr>
        <w:shd w:val="clear" w:color="auto" w:fill="FFFFFF"/>
        <w:spacing w:before="120" w:after="120" w:line="276" w:lineRule="auto"/>
        <w:jc w:val="center"/>
        <w:rPr>
          <w:rFonts w:ascii="Times New Roman" w:hAnsi="Times New Roman" w:cs="Times New Roman"/>
          <w:b/>
          <w:bCs/>
          <w:spacing w:val="-9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b/>
          <w:bCs/>
          <w:spacing w:val="-9"/>
          <w:sz w:val="22"/>
          <w:szCs w:val="22"/>
          <w:lang w:val="es-ES_tradnl"/>
        </w:rPr>
        <w:t>DECLARACIÓN JURADA EN CASO DE FINANCIAMIENTO EXTERNO COMPLEMENTARIO</w:t>
      </w:r>
    </w:p>
    <w:p w14:paraId="5FBD01A5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center"/>
        <w:rPr>
          <w:rFonts w:ascii="Times New Roman" w:hAnsi="Times New Roman" w:cs="Times New Roman"/>
          <w:b/>
          <w:bCs/>
          <w:spacing w:val="-9"/>
          <w:sz w:val="22"/>
          <w:szCs w:val="22"/>
          <w:lang w:val="es-ES_tradnl"/>
        </w:rPr>
      </w:pPr>
    </w:p>
    <w:p w14:paraId="70F50190" w14:textId="77777777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>Señor(a)</w:t>
      </w:r>
    </w:p>
    <w:p w14:paraId="0249DD5D" w14:textId="77777777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548D0">
        <w:rPr>
          <w:rFonts w:ascii="Times New Roman" w:hAnsi="Times New Roman" w:cs="Times New Roman"/>
          <w:b/>
          <w:sz w:val="22"/>
          <w:szCs w:val="22"/>
        </w:rPr>
        <w:t>Gerente de la Dirección de Investigación en Salud</w:t>
      </w:r>
    </w:p>
    <w:p w14:paraId="66BDE990" w14:textId="77777777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548D0">
        <w:rPr>
          <w:rFonts w:ascii="Times New Roman" w:hAnsi="Times New Roman" w:cs="Times New Roman"/>
          <w:b/>
          <w:sz w:val="22"/>
          <w:szCs w:val="22"/>
        </w:rPr>
        <w:t>Instituto de Evaluación de Tecnologías en Salud e Investigación (IETSI)</w:t>
      </w:r>
    </w:p>
    <w:p w14:paraId="1EB61CAC" w14:textId="77777777" w:rsidR="00F6599B" w:rsidRPr="009548D0" w:rsidRDefault="00F6599B" w:rsidP="009548D0">
      <w:pPr>
        <w:shd w:val="clear" w:color="auto" w:fill="FFFFFF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548D0">
        <w:rPr>
          <w:rFonts w:ascii="Times New Roman" w:hAnsi="Times New Roman" w:cs="Times New Roman"/>
          <w:b/>
          <w:sz w:val="22"/>
          <w:szCs w:val="22"/>
          <w:u w:val="single"/>
        </w:rPr>
        <w:t>Presente</w:t>
      </w:r>
      <w:r w:rsidRPr="009548D0">
        <w:rPr>
          <w:rFonts w:ascii="Times New Roman" w:hAnsi="Times New Roman" w:cs="Times New Roman"/>
          <w:b/>
          <w:sz w:val="22"/>
          <w:szCs w:val="22"/>
        </w:rPr>
        <w:t>. -</w:t>
      </w:r>
    </w:p>
    <w:p w14:paraId="4B76B76B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46761E8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>El que suscribe el presente documento declara su voluntad de participar en el Concurso “</w:t>
      </w: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 xml:space="preserve">Versión especial del Premio </w:t>
      </w:r>
      <w:proofErr w:type="spellStart"/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>Kaelin</w:t>
      </w:r>
      <w:proofErr w:type="spellEnd"/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 xml:space="preserve"> en Ciencias de la Salud “Protocolos de Investigación relacionados a COVID-19</w:t>
      </w:r>
      <w:r w:rsidRPr="009548D0">
        <w:rPr>
          <w:rFonts w:ascii="Times New Roman" w:hAnsi="Times New Roman" w:cs="Times New Roman"/>
          <w:sz w:val="22"/>
          <w:szCs w:val="22"/>
        </w:rPr>
        <w:t>”, con el protocolo de investigación titulado: “…</w:t>
      </w:r>
      <w:r w:rsidRPr="009548D0">
        <w:rPr>
          <w:rFonts w:ascii="Times New Roman" w:hAnsi="Times New Roman" w:cs="Times New Roman"/>
          <w:sz w:val="22"/>
          <w:szCs w:val="22"/>
        </w:rPr>
        <w:softHyphen/>
      </w:r>
      <w:r w:rsidRPr="009548D0">
        <w:rPr>
          <w:rFonts w:ascii="Times New Roman" w:hAnsi="Times New Roman" w:cs="Times New Roman"/>
          <w:sz w:val="22"/>
          <w:szCs w:val="22"/>
        </w:rPr>
        <w:softHyphen/>
      </w:r>
      <w:r w:rsidRPr="009548D0">
        <w:rPr>
          <w:rFonts w:ascii="Times New Roman" w:hAnsi="Times New Roman" w:cs="Times New Roman"/>
          <w:sz w:val="22"/>
          <w:szCs w:val="22"/>
        </w:rPr>
        <w:softHyphen/>
      </w:r>
      <w:r w:rsidRPr="009548D0">
        <w:rPr>
          <w:rFonts w:ascii="Times New Roman" w:hAnsi="Times New Roman" w:cs="Times New Roman"/>
          <w:sz w:val="22"/>
          <w:szCs w:val="22"/>
        </w:rPr>
        <w:softHyphen/>
      </w:r>
      <w:r w:rsidRPr="009548D0">
        <w:rPr>
          <w:rFonts w:ascii="Times New Roman" w:hAnsi="Times New Roman" w:cs="Times New Roman"/>
          <w:sz w:val="22"/>
          <w:szCs w:val="22"/>
        </w:rPr>
        <w:softHyphen/>
      </w:r>
      <w:r w:rsidRPr="009548D0">
        <w:rPr>
          <w:rFonts w:ascii="Times New Roman" w:hAnsi="Times New Roman" w:cs="Times New Roman"/>
          <w:sz w:val="22"/>
          <w:szCs w:val="22"/>
        </w:rPr>
        <w:softHyphen/>
      </w:r>
      <w:r w:rsidRPr="009548D0">
        <w:rPr>
          <w:rFonts w:ascii="Times New Roman" w:hAnsi="Times New Roman" w:cs="Times New Roman"/>
          <w:sz w:val="22"/>
          <w:szCs w:val="22"/>
        </w:rPr>
        <w:softHyphen/>
        <w:t xml:space="preserve">”, como investigador principal. </w:t>
      </w:r>
    </w:p>
    <w:p w14:paraId="2D23D98C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>Al respecto, se somete a las reglas establecidas en las bases del “</w:t>
      </w: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 xml:space="preserve">Versión especial del Premio </w:t>
      </w:r>
      <w:proofErr w:type="spellStart"/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>Kaelin</w:t>
      </w:r>
      <w:proofErr w:type="spellEnd"/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 xml:space="preserve"> en Ciencias de la Salud “Protocolos de Investigación relacionados a COVID-19</w:t>
      </w:r>
      <w:r w:rsidRPr="009548D0">
        <w:rPr>
          <w:rFonts w:ascii="Times New Roman" w:hAnsi="Times New Roman" w:cs="Times New Roman"/>
          <w:sz w:val="22"/>
          <w:szCs w:val="22"/>
        </w:rPr>
        <w:t>” y, en el caso que la propuesta resulte ganadora y sea financiada por ESSALUD.</w:t>
      </w:r>
    </w:p>
    <w:p w14:paraId="535DA8A6" w14:textId="175D2D76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>Asimismo, declara que el presente proyecto de investigación será financiado de forma completaría por S/</w:t>
      </w:r>
      <w:proofErr w:type="gramStart"/>
      <w:r w:rsidRPr="009548D0">
        <w:rPr>
          <w:rFonts w:ascii="Times New Roman" w:hAnsi="Times New Roman" w:cs="Times New Roman"/>
          <w:sz w:val="22"/>
          <w:szCs w:val="22"/>
        </w:rPr>
        <w:t xml:space="preserve"> </w:t>
      </w:r>
      <w:r w:rsidRPr="009548D0">
        <w:rPr>
          <w:rFonts w:ascii="Times New Roman" w:hAnsi="Times New Roman" w:cs="Times New Roman"/>
          <w:sz w:val="22"/>
          <w:szCs w:val="22"/>
          <w:highlight w:val="darkGray"/>
        </w:rPr>
        <w:t>..</w:t>
      </w:r>
      <w:proofErr w:type="gramEnd"/>
      <w:r w:rsidRPr="009548D0">
        <w:rPr>
          <w:rFonts w:ascii="Times New Roman" w:hAnsi="Times New Roman" w:cs="Times New Roman"/>
          <w:sz w:val="22"/>
          <w:szCs w:val="22"/>
          <w:highlight w:val="darkGray"/>
        </w:rPr>
        <w:t>,</w:t>
      </w:r>
      <w:r w:rsidRPr="009548D0">
        <w:rPr>
          <w:rFonts w:ascii="Times New Roman" w:hAnsi="Times New Roman" w:cs="Times New Roman"/>
          <w:sz w:val="22"/>
          <w:szCs w:val="22"/>
        </w:rPr>
        <w:t>000.00 (…… Mil Nuevos soles), para la &lt;</w:t>
      </w:r>
      <w:r w:rsidRPr="009548D0">
        <w:rPr>
          <w:rFonts w:ascii="Times New Roman" w:hAnsi="Times New Roman" w:cs="Times New Roman"/>
          <w:sz w:val="22"/>
          <w:szCs w:val="22"/>
          <w:highlight w:val="darkGray"/>
        </w:rPr>
        <w:t>señalar las actividades, bienes o servicios que se financiara</w:t>
      </w:r>
      <w:r w:rsidRPr="009548D0">
        <w:rPr>
          <w:rFonts w:ascii="Times New Roman" w:hAnsi="Times New Roman" w:cs="Times New Roman"/>
          <w:sz w:val="22"/>
          <w:szCs w:val="22"/>
        </w:rPr>
        <w:t>&gt;, dichos recursos proceden de la &lt;</w:t>
      </w:r>
      <w:r w:rsidRPr="009548D0">
        <w:rPr>
          <w:rFonts w:ascii="Times New Roman" w:hAnsi="Times New Roman" w:cs="Times New Roman"/>
          <w:sz w:val="22"/>
          <w:szCs w:val="22"/>
          <w:highlight w:val="darkGray"/>
        </w:rPr>
        <w:t xml:space="preserve">señalar la institución y </w:t>
      </w:r>
      <w:proofErr w:type="spellStart"/>
      <w:r w:rsidRPr="009548D0">
        <w:rPr>
          <w:rFonts w:ascii="Times New Roman" w:hAnsi="Times New Roman" w:cs="Times New Roman"/>
          <w:sz w:val="22"/>
          <w:szCs w:val="22"/>
          <w:highlight w:val="darkGray"/>
        </w:rPr>
        <w:t>organos</w:t>
      </w:r>
      <w:proofErr w:type="spellEnd"/>
      <w:r w:rsidRPr="009548D0">
        <w:rPr>
          <w:rFonts w:ascii="Times New Roman" w:hAnsi="Times New Roman" w:cs="Times New Roman"/>
          <w:sz w:val="22"/>
          <w:szCs w:val="22"/>
          <w:highlight w:val="darkGray"/>
        </w:rPr>
        <w:t xml:space="preserve"> especifico responsable directo&gt;,</w:t>
      </w:r>
      <w:r w:rsidRPr="009548D0">
        <w:rPr>
          <w:rFonts w:ascii="Times New Roman" w:hAnsi="Times New Roman" w:cs="Times New Roman"/>
          <w:sz w:val="22"/>
          <w:szCs w:val="22"/>
        </w:rPr>
        <w:t xml:space="preserve"> en el marco de …….., por ser &lt;s</w:t>
      </w:r>
      <w:r w:rsidRPr="009548D0">
        <w:rPr>
          <w:rFonts w:ascii="Times New Roman" w:hAnsi="Times New Roman" w:cs="Times New Roman"/>
          <w:sz w:val="22"/>
          <w:szCs w:val="22"/>
          <w:highlight w:val="darkGray"/>
        </w:rPr>
        <w:t>eñalar la relación contractual con la entidad que proveerá el financiamiento complementario</w:t>
      </w:r>
      <w:r w:rsidRPr="009548D0">
        <w:rPr>
          <w:rFonts w:ascii="Times New Roman" w:hAnsi="Times New Roman" w:cs="Times New Roman"/>
          <w:sz w:val="22"/>
          <w:szCs w:val="22"/>
        </w:rPr>
        <w:t>&gt;</w:t>
      </w:r>
    </w:p>
    <w:p w14:paraId="4B1BCB82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 xml:space="preserve">Sin otro particular, quedo de Usted. </w:t>
      </w:r>
    </w:p>
    <w:p w14:paraId="045B26F4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 xml:space="preserve">Atentamente, </w:t>
      </w:r>
    </w:p>
    <w:p w14:paraId="5A2717AB" w14:textId="3F2D28A5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28C3DB08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>________________________________________</w:t>
      </w:r>
    </w:p>
    <w:p w14:paraId="7CB6888F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</w:pP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es-ES_tradnl"/>
        </w:rPr>
        <w:t>Firma y Nombre del Investigador Principal</w:t>
      </w:r>
    </w:p>
    <w:p w14:paraId="01A1E12C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  <w:t>DNI:</w:t>
      </w:r>
    </w:p>
    <w:p w14:paraId="3A47F4FB" w14:textId="77777777" w:rsidR="00F6599B" w:rsidRPr="009548D0" w:rsidRDefault="00F6599B" w:rsidP="009548D0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Cs/>
          <w:spacing w:val="-9"/>
          <w:sz w:val="22"/>
          <w:szCs w:val="22"/>
          <w:lang w:val="pt-PT"/>
        </w:rPr>
        <w:t>N° de Código de Planilla</w:t>
      </w:r>
    </w:p>
    <w:p w14:paraId="758E0A29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  <w:lang w:val="pt-PT"/>
        </w:rPr>
      </w:pPr>
    </w:p>
    <w:p w14:paraId="6528CF69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  <w:lang w:val="pt-PT"/>
        </w:rPr>
      </w:pPr>
    </w:p>
    <w:p w14:paraId="69A9ED8C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  <w:lang w:val="pt-PT"/>
        </w:rPr>
      </w:pPr>
    </w:p>
    <w:p w14:paraId="370AFE1C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  <w:lang w:val="pt-PT"/>
        </w:rPr>
      </w:pPr>
    </w:p>
    <w:p w14:paraId="4CAFEB79" w14:textId="63C9728E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  <w:lang w:val="pt-PT"/>
        </w:rPr>
      </w:pPr>
    </w:p>
    <w:p w14:paraId="13E95481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  <w:lang w:val="pt-PT"/>
        </w:rPr>
      </w:pPr>
    </w:p>
    <w:p w14:paraId="795BA0A4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  <w:lang w:val="pt-PT"/>
        </w:rPr>
      </w:pPr>
    </w:p>
    <w:p w14:paraId="4B2EB43B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  <w:lang w:val="pt-PT"/>
        </w:rPr>
      </w:pPr>
    </w:p>
    <w:p w14:paraId="59C510A0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  <w:lang w:val="pt-PT"/>
        </w:rPr>
      </w:pPr>
    </w:p>
    <w:p w14:paraId="781BB81E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  <w:lang w:val="pt-PT"/>
        </w:rPr>
      </w:pPr>
    </w:p>
    <w:p w14:paraId="5A73499D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  <w:lang w:val="pt-PT"/>
        </w:rPr>
      </w:pPr>
    </w:p>
    <w:p w14:paraId="13DBE979" w14:textId="77777777" w:rsidR="00F6599B" w:rsidRPr="009548D0" w:rsidRDefault="00F6599B" w:rsidP="009548D0">
      <w:pPr>
        <w:shd w:val="clear" w:color="auto" w:fill="FFFFFF"/>
        <w:spacing w:before="120" w:after="120"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 xml:space="preserve">Ciudad de                        </w:t>
      </w:r>
      <w:proofErr w:type="gramStart"/>
      <w:r w:rsidRPr="009548D0">
        <w:rPr>
          <w:rFonts w:ascii="Times New Roman" w:hAnsi="Times New Roman" w:cs="Times New Roman"/>
          <w:sz w:val="22"/>
          <w:szCs w:val="22"/>
        </w:rPr>
        <w:t xml:space="preserve">  ,</w:t>
      </w:r>
      <w:proofErr w:type="gramEnd"/>
      <w:r w:rsidRPr="009548D0">
        <w:rPr>
          <w:rFonts w:ascii="Times New Roman" w:hAnsi="Times New Roman" w:cs="Times New Roman"/>
          <w:sz w:val="22"/>
          <w:szCs w:val="22"/>
        </w:rPr>
        <w:t xml:space="preserve">           de                     del  2020 </w:t>
      </w:r>
    </w:p>
    <w:p w14:paraId="76988DD6" w14:textId="77777777" w:rsidR="00F6599B" w:rsidRPr="009548D0" w:rsidRDefault="00F6599B" w:rsidP="009548D0">
      <w:pPr>
        <w:widowControl/>
        <w:autoSpaceDE/>
        <w:autoSpaceDN/>
        <w:adjustRightInd/>
        <w:spacing w:after="160" w:line="259" w:lineRule="auto"/>
        <w:jc w:val="both"/>
        <w:rPr>
          <w:rFonts w:ascii="Times New Roman" w:hAnsi="Times New Roman" w:cs="Times New Roman"/>
          <w:b/>
          <w:sz w:val="22"/>
          <w:szCs w:val="22"/>
          <w:lang w:val="es-PE"/>
        </w:rPr>
      </w:pPr>
      <w:r w:rsidRPr="009548D0">
        <w:rPr>
          <w:rFonts w:ascii="Times New Roman" w:hAnsi="Times New Roman" w:cs="Times New Roman"/>
          <w:b/>
          <w:sz w:val="22"/>
          <w:szCs w:val="22"/>
          <w:lang w:val="es-PE"/>
        </w:rPr>
        <w:br w:type="page"/>
      </w:r>
    </w:p>
    <w:p w14:paraId="55864480" w14:textId="77777777" w:rsidR="00F6599B" w:rsidRPr="009548D0" w:rsidRDefault="00F6599B" w:rsidP="009548D0">
      <w:pPr>
        <w:widowControl/>
        <w:autoSpaceDE/>
        <w:autoSpaceDN/>
        <w:adjustRightInd/>
        <w:spacing w:after="160" w:line="259" w:lineRule="auto"/>
        <w:jc w:val="center"/>
        <w:rPr>
          <w:rFonts w:ascii="Times New Roman" w:hAnsi="Times New Roman" w:cs="Times New Roman"/>
          <w:b/>
          <w:sz w:val="22"/>
          <w:szCs w:val="22"/>
          <w:lang w:val="es-PE"/>
        </w:rPr>
      </w:pPr>
      <w:r w:rsidRPr="009548D0">
        <w:rPr>
          <w:rFonts w:ascii="Times New Roman" w:hAnsi="Times New Roman" w:cs="Times New Roman"/>
          <w:b/>
          <w:sz w:val="22"/>
          <w:szCs w:val="22"/>
          <w:lang w:val="es-PE"/>
        </w:rPr>
        <w:lastRenderedPageBreak/>
        <w:t xml:space="preserve">ANEXO </w:t>
      </w:r>
      <w:r w:rsidRPr="009548D0">
        <w:rPr>
          <w:rFonts w:ascii="Times New Roman" w:hAnsi="Times New Roman" w:cs="Times New Roman"/>
          <w:b/>
          <w:bCs/>
          <w:spacing w:val="-9"/>
          <w:sz w:val="22"/>
          <w:szCs w:val="22"/>
          <w:lang w:val="es-PE"/>
        </w:rPr>
        <w:t xml:space="preserve">N° </w:t>
      </w:r>
      <w:r w:rsidRPr="009548D0">
        <w:rPr>
          <w:rFonts w:ascii="Times New Roman" w:hAnsi="Times New Roman" w:cs="Times New Roman"/>
          <w:b/>
          <w:sz w:val="22"/>
          <w:szCs w:val="22"/>
          <w:lang w:val="es-PE"/>
        </w:rPr>
        <w:t>5</w:t>
      </w:r>
    </w:p>
    <w:p w14:paraId="1AFEC2C9" w14:textId="77777777" w:rsidR="00F6599B" w:rsidRPr="009548D0" w:rsidRDefault="00F6599B" w:rsidP="009548D0">
      <w:pPr>
        <w:keepNext/>
        <w:keepLines/>
        <w:jc w:val="center"/>
        <w:rPr>
          <w:rFonts w:ascii="Times New Roman" w:hAnsi="Times New Roman" w:cs="Times New Roman"/>
          <w:b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sz w:val="22"/>
          <w:szCs w:val="22"/>
          <w:lang w:val="pt-PT"/>
        </w:rPr>
        <w:t>FASE 1: FORMATO DE NOTA CONCEPTUAL</w:t>
      </w:r>
    </w:p>
    <w:p w14:paraId="3A835C28" w14:textId="77777777" w:rsidR="00F6599B" w:rsidRPr="009548D0" w:rsidRDefault="00F6599B" w:rsidP="009548D0">
      <w:pPr>
        <w:keepNext/>
        <w:keepLines/>
        <w:spacing w:line="276" w:lineRule="auto"/>
        <w:jc w:val="both"/>
        <w:rPr>
          <w:rFonts w:ascii="Times New Roman" w:hAnsi="Times New Roman" w:cs="Times New Roman"/>
          <w:b/>
          <w:sz w:val="22"/>
          <w:szCs w:val="22"/>
          <w:highlight w:val="yellow"/>
          <w:lang w:val="pt-PT"/>
        </w:rPr>
      </w:pPr>
    </w:p>
    <w:p w14:paraId="5C733AC7" w14:textId="77777777" w:rsidR="00F6599B" w:rsidRPr="009548D0" w:rsidRDefault="00F6599B" w:rsidP="009548D0">
      <w:pPr>
        <w:pStyle w:val="Prrafodelista"/>
        <w:numPr>
          <w:ilvl w:val="0"/>
          <w:numId w:val="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 xml:space="preserve">Tamaño A4, letra Times New Roman, tamaño 10, a espacio simple, margen de 25mm. </w:t>
      </w:r>
    </w:p>
    <w:p w14:paraId="4BA2D2BD" w14:textId="77777777" w:rsidR="00F6599B" w:rsidRPr="009548D0" w:rsidRDefault="00F6599B" w:rsidP="009548D0">
      <w:pPr>
        <w:pStyle w:val="Prrafodelista"/>
        <w:numPr>
          <w:ilvl w:val="0"/>
          <w:numId w:val="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 xml:space="preserve">Máximo </w:t>
      </w:r>
      <w:r w:rsidRPr="009548D0">
        <w:rPr>
          <w:rFonts w:ascii="Times New Roman" w:hAnsi="Times New Roman" w:cs="Times New Roman"/>
          <w:sz w:val="22"/>
          <w:szCs w:val="22"/>
          <w:u w:val="single"/>
        </w:rPr>
        <w:t>2 caras</w:t>
      </w:r>
      <w:r w:rsidRPr="009548D0">
        <w:rPr>
          <w:rFonts w:ascii="Times New Roman" w:hAnsi="Times New Roman" w:cs="Times New Roman"/>
          <w:sz w:val="22"/>
          <w:szCs w:val="22"/>
        </w:rPr>
        <w:t>. Todas las secciones deben ir seguidas; no es necesario empezar en página aparte).</w:t>
      </w:r>
    </w:p>
    <w:p w14:paraId="407B6C76" w14:textId="77777777" w:rsidR="00F6599B" w:rsidRPr="009548D0" w:rsidRDefault="00F6599B" w:rsidP="009548D0">
      <w:pPr>
        <w:pStyle w:val="Prrafodelista"/>
        <w:numPr>
          <w:ilvl w:val="0"/>
          <w:numId w:val="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>Numeración: Todas las hojas deberán ser consideradas en la paginación.</w:t>
      </w:r>
    </w:p>
    <w:p w14:paraId="59FCAF80" w14:textId="77777777" w:rsidR="00F6599B" w:rsidRPr="009548D0" w:rsidRDefault="00F6599B" w:rsidP="009548D0">
      <w:pPr>
        <w:pStyle w:val="Prrafodelista"/>
        <w:numPr>
          <w:ilvl w:val="0"/>
          <w:numId w:val="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>Bibliografía: Se deberá realizar de acuerdo con las Normas de Vancouver.</w:t>
      </w:r>
    </w:p>
    <w:p w14:paraId="4DE5AA06" w14:textId="77777777" w:rsidR="00F6599B" w:rsidRPr="009548D0" w:rsidRDefault="00F6599B" w:rsidP="009548D0">
      <w:pPr>
        <w:pStyle w:val="Prrafodelista"/>
        <w:numPr>
          <w:ilvl w:val="0"/>
          <w:numId w:val="6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9548D0">
        <w:rPr>
          <w:rFonts w:ascii="Times New Roman" w:hAnsi="Times New Roman" w:cs="Times New Roman"/>
          <w:sz w:val="22"/>
          <w:szCs w:val="22"/>
        </w:rPr>
        <w:t>No se revisarán las propuestas que no cumplan con el formato y el contenido especificado.</w:t>
      </w:r>
    </w:p>
    <w:p w14:paraId="7EB890ED" w14:textId="77777777" w:rsidR="00F6599B" w:rsidRPr="009548D0" w:rsidRDefault="00F6599B" w:rsidP="009548D0">
      <w:pPr>
        <w:keepNext/>
        <w:keepLines/>
        <w:spacing w:line="276" w:lineRule="auto"/>
        <w:jc w:val="both"/>
        <w:rPr>
          <w:rFonts w:ascii="Times New Roman" w:hAnsi="Times New Roman" w:cs="Times New Roman"/>
          <w:b/>
          <w:sz w:val="22"/>
          <w:szCs w:val="22"/>
          <w:lang w:val="pt-PT"/>
        </w:rPr>
      </w:pPr>
    </w:p>
    <w:p w14:paraId="099CD1C2" w14:textId="77777777" w:rsidR="00F6599B" w:rsidRPr="009548D0" w:rsidRDefault="00F6599B" w:rsidP="009548D0">
      <w:pPr>
        <w:pStyle w:val="Prrafodelista"/>
        <w:keepNext/>
        <w:keepLines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  <w:b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sz w:val="22"/>
          <w:szCs w:val="22"/>
          <w:lang w:val="pt-PT"/>
        </w:rPr>
        <w:t>Título de la propuesta</w:t>
      </w:r>
    </w:p>
    <w:p w14:paraId="6027A41D" w14:textId="77777777" w:rsidR="00F6599B" w:rsidRPr="009548D0" w:rsidRDefault="00F6599B" w:rsidP="009548D0">
      <w:pPr>
        <w:pStyle w:val="Prrafodelista"/>
        <w:keepNext/>
        <w:keepLines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  <w:b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sz w:val="22"/>
          <w:szCs w:val="22"/>
          <w:lang w:val="pt-PT"/>
        </w:rPr>
        <w:t>Investigador principal y co-investigadores (Grados y Filiación)</w:t>
      </w:r>
    </w:p>
    <w:p w14:paraId="6BCFE5EB" w14:textId="77777777" w:rsidR="00F6599B" w:rsidRPr="009548D0" w:rsidRDefault="00F6599B" w:rsidP="009548D0">
      <w:pPr>
        <w:pStyle w:val="Prrafodelista"/>
        <w:keepNext/>
        <w:keepLines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  <w:b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sz w:val="22"/>
          <w:szCs w:val="22"/>
          <w:lang w:val="pt-PT"/>
        </w:rPr>
        <w:t>Idea del proyecto: Descripción del problema, vacío del conocimiento y justificación del estudio</w:t>
      </w:r>
    </w:p>
    <w:p w14:paraId="21B44C1A" w14:textId="77777777" w:rsidR="00F6599B" w:rsidRPr="009548D0" w:rsidRDefault="00F6599B" w:rsidP="009548D0">
      <w:pPr>
        <w:pStyle w:val="Prrafodelista"/>
        <w:keepNext/>
        <w:keepLines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  <w:b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sz w:val="22"/>
          <w:szCs w:val="22"/>
          <w:lang w:val="pt-PT"/>
        </w:rPr>
        <w:t>Metodología resumida</w:t>
      </w:r>
    </w:p>
    <w:p w14:paraId="1CD8524C" w14:textId="77777777" w:rsidR="00F6599B" w:rsidRPr="009548D0" w:rsidRDefault="00F6599B" w:rsidP="009548D0">
      <w:pPr>
        <w:pStyle w:val="Prrafodelista"/>
        <w:keepNext/>
        <w:keepLines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  <w:b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sz w:val="22"/>
          <w:szCs w:val="22"/>
          <w:lang w:val="pt-PT"/>
        </w:rPr>
        <w:t>Resultados esperados</w:t>
      </w:r>
    </w:p>
    <w:p w14:paraId="31D9E0B6" w14:textId="77989CAC" w:rsidR="00F6599B" w:rsidRPr="009548D0" w:rsidRDefault="00F6599B" w:rsidP="009548D0">
      <w:pPr>
        <w:pStyle w:val="Prrafodelista"/>
        <w:keepNext/>
        <w:keepLines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  <w:b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sz w:val="22"/>
          <w:szCs w:val="22"/>
          <w:lang w:val="pt-PT"/>
        </w:rPr>
        <w:t>Resultados previos o avances concretos de la idea propuesta (si corresponde)</w:t>
      </w:r>
    </w:p>
    <w:p w14:paraId="0E8E7B50" w14:textId="77777777" w:rsidR="00F6599B" w:rsidRPr="009548D0" w:rsidRDefault="00F6599B" w:rsidP="009548D0">
      <w:pPr>
        <w:pStyle w:val="Prrafodelista"/>
        <w:keepNext/>
        <w:keepLines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  <w:b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sz w:val="22"/>
          <w:szCs w:val="22"/>
          <w:lang w:val="pt-PT"/>
        </w:rPr>
        <w:t>Presupuesto solicitado</w:t>
      </w:r>
    </w:p>
    <w:p w14:paraId="0B1D73B3" w14:textId="77777777" w:rsidR="00F6599B" w:rsidRPr="009548D0" w:rsidRDefault="00F6599B" w:rsidP="009548D0">
      <w:pPr>
        <w:pStyle w:val="Prrafodelista"/>
        <w:keepNext/>
        <w:keepLines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  <w:b/>
          <w:sz w:val="22"/>
          <w:szCs w:val="22"/>
          <w:lang w:val="pt-PT"/>
        </w:rPr>
      </w:pPr>
      <w:r w:rsidRPr="009548D0">
        <w:rPr>
          <w:rFonts w:ascii="Times New Roman" w:hAnsi="Times New Roman" w:cs="Times New Roman"/>
          <w:b/>
          <w:sz w:val="22"/>
          <w:szCs w:val="22"/>
          <w:lang w:val="pt-PT"/>
        </w:rPr>
        <w:t>Referencias</w:t>
      </w:r>
    </w:p>
    <w:p w14:paraId="03EC4005" w14:textId="77777777" w:rsidR="00F6599B" w:rsidRPr="009548D0" w:rsidRDefault="00F6599B" w:rsidP="009548D0">
      <w:pPr>
        <w:keepNext/>
        <w:keepLines/>
        <w:spacing w:line="276" w:lineRule="auto"/>
        <w:jc w:val="both"/>
        <w:rPr>
          <w:rFonts w:ascii="Times New Roman" w:hAnsi="Times New Roman" w:cs="Times New Roman"/>
          <w:b/>
          <w:sz w:val="22"/>
          <w:szCs w:val="22"/>
          <w:highlight w:val="yellow"/>
          <w:lang w:val="pt-PT"/>
        </w:rPr>
      </w:pPr>
    </w:p>
    <w:p w14:paraId="7E0F1BE4" w14:textId="577DCD59" w:rsidR="00F6599B" w:rsidRPr="000232B4" w:rsidRDefault="00F6599B" w:rsidP="000232B4">
      <w:pPr>
        <w:widowControl/>
        <w:autoSpaceDE/>
        <w:autoSpaceDN/>
        <w:adjustRightInd/>
        <w:spacing w:after="160" w:line="259" w:lineRule="auto"/>
        <w:jc w:val="both"/>
        <w:rPr>
          <w:rFonts w:ascii="Times New Roman" w:hAnsi="Times New Roman" w:cs="Times New Roman"/>
          <w:b/>
          <w:sz w:val="22"/>
          <w:szCs w:val="22"/>
          <w:highlight w:val="yellow"/>
          <w:lang w:val="pt-PT"/>
        </w:rPr>
      </w:pPr>
      <w:r w:rsidRPr="009548D0">
        <w:rPr>
          <w:rFonts w:ascii="Times New Roman" w:hAnsi="Times New Roman" w:cs="Times New Roman"/>
          <w:b/>
          <w:sz w:val="22"/>
          <w:szCs w:val="22"/>
          <w:highlight w:val="yellow"/>
          <w:lang w:val="pt-PT"/>
        </w:rPr>
        <w:br w:type="page"/>
      </w:r>
      <w:bookmarkStart w:id="0" w:name="_GoBack"/>
      <w:bookmarkEnd w:id="0"/>
    </w:p>
    <w:p w14:paraId="24ADEC65" w14:textId="16266E4F" w:rsidR="00F6599B" w:rsidRPr="009548D0" w:rsidRDefault="00F6599B" w:rsidP="009548D0">
      <w:pPr>
        <w:widowControl/>
        <w:autoSpaceDE/>
        <w:autoSpaceDN/>
        <w:adjustRightInd/>
        <w:spacing w:after="160" w:line="276" w:lineRule="auto"/>
        <w:jc w:val="both"/>
        <w:rPr>
          <w:rFonts w:ascii="Times New Roman" w:hAnsi="Times New Roman" w:cs="Times New Roman"/>
          <w:b/>
          <w:bCs/>
          <w:spacing w:val="-9"/>
          <w:sz w:val="22"/>
          <w:szCs w:val="22"/>
          <w:lang w:val="es-ES_tradnl"/>
        </w:rPr>
      </w:pPr>
    </w:p>
    <w:sectPr w:rsidR="00F6599B" w:rsidRPr="009548D0" w:rsidSect="009548D0">
      <w:headerReference w:type="default" r:id="rId8"/>
      <w:pgSz w:w="11909" w:h="16834"/>
      <w:pgMar w:top="1440" w:right="1845" w:bottom="360" w:left="2120" w:header="720" w:footer="720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E076AF" w14:textId="77777777" w:rsidR="006C0EF4" w:rsidRDefault="006C0EF4">
      <w:r>
        <w:separator/>
      </w:r>
    </w:p>
  </w:endnote>
  <w:endnote w:type="continuationSeparator" w:id="0">
    <w:p w14:paraId="53253092" w14:textId="77777777" w:rsidR="006C0EF4" w:rsidRDefault="006C0E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65DFC4" w14:textId="77777777" w:rsidR="006C0EF4" w:rsidRDefault="006C0EF4">
      <w:r>
        <w:separator/>
      </w:r>
    </w:p>
  </w:footnote>
  <w:footnote w:type="continuationSeparator" w:id="0">
    <w:p w14:paraId="28323B78" w14:textId="77777777" w:rsidR="006C0EF4" w:rsidRDefault="006C0E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09764D" w14:textId="77777777" w:rsidR="008D6BBA" w:rsidRDefault="008D6BBA" w:rsidP="00857BAE">
    <w:pPr>
      <w:pStyle w:val="Encabezado"/>
      <w:tabs>
        <w:tab w:val="clear" w:pos="4252"/>
        <w:tab w:val="clear" w:pos="8504"/>
        <w:tab w:val="left" w:pos="3660"/>
      </w:tabs>
    </w:pPr>
    <w:r w:rsidRPr="00D43E4D">
      <w:rPr>
        <w:noProof/>
        <w:lang w:val="es-PE" w:eastAsia="es-PE"/>
      </w:rPr>
      <w:drawing>
        <wp:anchor distT="0" distB="0" distL="114300" distR="114300" simplePos="0" relativeHeight="251662336" behindDoc="1" locked="0" layoutInCell="1" allowOverlap="1" wp14:anchorId="7253F996" wp14:editId="1A9ADAB8">
          <wp:simplePos x="0" y="0"/>
          <wp:positionH relativeFrom="margin">
            <wp:posOffset>0</wp:posOffset>
          </wp:positionH>
          <wp:positionV relativeFrom="paragraph">
            <wp:posOffset>-99060</wp:posOffset>
          </wp:positionV>
          <wp:extent cx="1848636" cy="485775"/>
          <wp:effectExtent l="0" t="0" r="0" b="0"/>
          <wp:wrapNone/>
          <wp:docPr id="26" name="Imagen 26" descr="LOGO NUEVO ESSALUD-01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NUEVO ESSALUD-01-0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92" t="22431" r="7789" b="18893"/>
                  <a:stretch/>
                </pic:blipFill>
                <pic:spPr bwMode="auto">
                  <a:xfrm>
                    <a:off x="0" y="0"/>
                    <a:ext cx="1848636" cy="4857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377F1"/>
    <w:multiLevelType w:val="multilevel"/>
    <w:tmpl w:val="61A67E88"/>
    <w:numStyleLink w:val="Estilo1"/>
  </w:abstractNum>
  <w:abstractNum w:abstractNumId="1" w15:restartNumberingAfterBreak="0">
    <w:nsid w:val="1756687D"/>
    <w:multiLevelType w:val="multilevel"/>
    <w:tmpl w:val="61A67E8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BD57B59"/>
    <w:multiLevelType w:val="hybridMultilevel"/>
    <w:tmpl w:val="F0C0816E"/>
    <w:lvl w:ilvl="0" w:tplc="FACE545E">
      <w:start w:val="1"/>
      <w:numFmt w:val="lowerLetter"/>
      <w:lvlText w:val="%1)"/>
      <w:lvlJc w:val="left"/>
      <w:pPr>
        <w:ind w:left="2340" w:hanging="360"/>
      </w:pPr>
      <w:rPr>
        <w:rFonts w:eastAsia="Times New Roman"/>
      </w:rPr>
    </w:lvl>
    <w:lvl w:ilvl="1" w:tplc="080A0019">
      <w:start w:val="1"/>
      <w:numFmt w:val="lowerLetter"/>
      <w:lvlText w:val="%2."/>
      <w:lvlJc w:val="left"/>
      <w:pPr>
        <w:ind w:left="3060" w:hanging="360"/>
      </w:pPr>
    </w:lvl>
    <w:lvl w:ilvl="2" w:tplc="080A001B">
      <w:start w:val="1"/>
      <w:numFmt w:val="lowerRoman"/>
      <w:lvlText w:val="%3."/>
      <w:lvlJc w:val="right"/>
      <w:pPr>
        <w:ind w:left="3780" w:hanging="180"/>
      </w:pPr>
    </w:lvl>
    <w:lvl w:ilvl="3" w:tplc="080A000F">
      <w:start w:val="1"/>
      <w:numFmt w:val="decimal"/>
      <w:lvlText w:val="%4."/>
      <w:lvlJc w:val="left"/>
      <w:pPr>
        <w:ind w:left="4500" w:hanging="360"/>
      </w:pPr>
    </w:lvl>
    <w:lvl w:ilvl="4" w:tplc="080A0019">
      <w:start w:val="1"/>
      <w:numFmt w:val="lowerLetter"/>
      <w:lvlText w:val="%5."/>
      <w:lvlJc w:val="left"/>
      <w:pPr>
        <w:ind w:left="5220" w:hanging="360"/>
      </w:pPr>
    </w:lvl>
    <w:lvl w:ilvl="5" w:tplc="080A001B">
      <w:start w:val="1"/>
      <w:numFmt w:val="lowerRoman"/>
      <w:lvlText w:val="%6."/>
      <w:lvlJc w:val="right"/>
      <w:pPr>
        <w:ind w:left="5940" w:hanging="180"/>
      </w:pPr>
    </w:lvl>
    <w:lvl w:ilvl="6" w:tplc="080A000F">
      <w:start w:val="1"/>
      <w:numFmt w:val="decimal"/>
      <w:lvlText w:val="%7."/>
      <w:lvlJc w:val="left"/>
      <w:pPr>
        <w:ind w:left="6660" w:hanging="360"/>
      </w:pPr>
    </w:lvl>
    <w:lvl w:ilvl="7" w:tplc="080A0019">
      <w:start w:val="1"/>
      <w:numFmt w:val="lowerLetter"/>
      <w:lvlText w:val="%8."/>
      <w:lvlJc w:val="left"/>
      <w:pPr>
        <w:ind w:left="7380" w:hanging="360"/>
      </w:pPr>
    </w:lvl>
    <w:lvl w:ilvl="8" w:tplc="080A001B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1DEF1D11"/>
    <w:multiLevelType w:val="multilevel"/>
    <w:tmpl w:val="50649FE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6B4775E"/>
    <w:multiLevelType w:val="hybridMultilevel"/>
    <w:tmpl w:val="52085620"/>
    <w:lvl w:ilvl="0" w:tplc="8FA8B46E">
      <w:start w:val="1"/>
      <w:numFmt w:val="upperRoman"/>
      <w:lvlText w:val="%1."/>
      <w:lvlJc w:val="right"/>
      <w:pPr>
        <w:ind w:left="1636" w:hanging="360"/>
      </w:pPr>
      <w:rPr>
        <w:b/>
      </w:rPr>
    </w:lvl>
    <w:lvl w:ilvl="1" w:tplc="0C0A0019">
      <w:start w:val="1"/>
      <w:numFmt w:val="lowerLetter"/>
      <w:lvlText w:val="%2."/>
      <w:lvlJc w:val="left"/>
      <w:pPr>
        <w:ind w:left="2356" w:hanging="360"/>
      </w:pPr>
    </w:lvl>
    <w:lvl w:ilvl="2" w:tplc="0C0A001B">
      <w:start w:val="1"/>
      <w:numFmt w:val="lowerRoman"/>
      <w:lvlText w:val="%3."/>
      <w:lvlJc w:val="right"/>
      <w:pPr>
        <w:ind w:left="3076" w:hanging="180"/>
      </w:pPr>
    </w:lvl>
    <w:lvl w:ilvl="3" w:tplc="0C0A000F" w:tentative="1">
      <w:start w:val="1"/>
      <w:numFmt w:val="decimal"/>
      <w:lvlText w:val="%4."/>
      <w:lvlJc w:val="left"/>
      <w:pPr>
        <w:ind w:left="3796" w:hanging="360"/>
      </w:pPr>
    </w:lvl>
    <w:lvl w:ilvl="4" w:tplc="0C0A0019" w:tentative="1">
      <w:start w:val="1"/>
      <w:numFmt w:val="lowerLetter"/>
      <w:lvlText w:val="%5."/>
      <w:lvlJc w:val="left"/>
      <w:pPr>
        <w:ind w:left="4516" w:hanging="360"/>
      </w:pPr>
    </w:lvl>
    <w:lvl w:ilvl="5" w:tplc="0C0A001B" w:tentative="1">
      <w:start w:val="1"/>
      <w:numFmt w:val="lowerRoman"/>
      <w:lvlText w:val="%6."/>
      <w:lvlJc w:val="right"/>
      <w:pPr>
        <w:ind w:left="5236" w:hanging="180"/>
      </w:pPr>
    </w:lvl>
    <w:lvl w:ilvl="6" w:tplc="0C0A000F" w:tentative="1">
      <w:start w:val="1"/>
      <w:numFmt w:val="decimal"/>
      <w:lvlText w:val="%7."/>
      <w:lvlJc w:val="left"/>
      <w:pPr>
        <w:ind w:left="5956" w:hanging="360"/>
      </w:pPr>
    </w:lvl>
    <w:lvl w:ilvl="7" w:tplc="0C0A0019" w:tentative="1">
      <w:start w:val="1"/>
      <w:numFmt w:val="lowerLetter"/>
      <w:lvlText w:val="%8."/>
      <w:lvlJc w:val="left"/>
      <w:pPr>
        <w:ind w:left="6676" w:hanging="360"/>
      </w:pPr>
    </w:lvl>
    <w:lvl w:ilvl="8" w:tplc="0C0A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5" w15:restartNumberingAfterBreak="0">
    <w:nsid w:val="34C10704"/>
    <w:multiLevelType w:val="hybridMultilevel"/>
    <w:tmpl w:val="A9967770"/>
    <w:lvl w:ilvl="0" w:tplc="44468126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8FD8B7FC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336ABE06">
      <w:start w:val="1"/>
      <w:numFmt w:val="upperLetter"/>
      <w:lvlText w:val="%4)"/>
      <w:lvlJc w:val="left"/>
      <w:pPr>
        <w:ind w:left="1495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030142"/>
    <w:multiLevelType w:val="hybridMultilevel"/>
    <w:tmpl w:val="961891F8"/>
    <w:lvl w:ilvl="0" w:tplc="280A0017">
      <w:start w:val="1"/>
      <w:numFmt w:val="lowerLetter"/>
      <w:lvlText w:val="%1)"/>
      <w:lvlJc w:val="left"/>
      <w:pPr>
        <w:ind w:left="2340" w:hanging="360"/>
      </w:pPr>
    </w:lvl>
    <w:lvl w:ilvl="1" w:tplc="280A0019" w:tentative="1">
      <w:start w:val="1"/>
      <w:numFmt w:val="lowerLetter"/>
      <w:lvlText w:val="%2."/>
      <w:lvlJc w:val="left"/>
      <w:pPr>
        <w:ind w:left="3060" w:hanging="360"/>
      </w:pPr>
    </w:lvl>
    <w:lvl w:ilvl="2" w:tplc="280A001B" w:tentative="1">
      <w:start w:val="1"/>
      <w:numFmt w:val="lowerRoman"/>
      <w:lvlText w:val="%3."/>
      <w:lvlJc w:val="right"/>
      <w:pPr>
        <w:ind w:left="3780" w:hanging="180"/>
      </w:pPr>
    </w:lvl>
    <w:lvl w:ilvl="3" w:tplc="280A000F" w:tentative="1">
      <w:start w:val="1"/>
      <w:numFmt w:val="decimal"/>
      <w:lvlText w:val="%4."/>
      <w:lvlJc w:val="left"/>
      <w:pPr>
        <w:ind w:left="4500" w:hanging="360"/>
      </w:pPr>
    </w:lvl>
    <w:lvl w:ilvl="4" w:tplc="280A0019" w:tentative="1">
      <w:start w:val="1"/>
      <w:numFmt w:val="lowerLetter"/>
      <w:lvlText w:val="%5."/>
      <w:lvlJc w:val="left"/>
      <w:pPr>
        <w:ind w:left="5220" w:hanging="360"/>
      </w:pPr>
    </w:lvl>
    <w:lvl w:ilvl="5" w:tplc="280A001B" w:tentative="1">
      <w:start w:val="1"/>
      <w:numFmt w:val="lowerRoman"/>
      <w:lvlText w:val="%6."/>
      <w:lvlJc w:val="right"/>
      <w:pPr>
        <w:ind w:left="5940" w:hanging="180"/>
      </w:pPr>
    </w:lvl>
    <w:lvl w:ilvl="6" w:tplc="280A000F" w:tentative="1">
      <w:start w:val="1"/>
      <w:numFmt w:val="decimal"/>
      <w:lvlText w:val="%7."/>
      <w:lvlJc w:val="left"/>
      <w:pPr>
        <w:ind w:left="6660" w:hanging="360"/>
      </w:pPr>
    </w:lvl>
    <w:lvl w:ilvl="7" w:tplc="280A0019" w:tentative="1">
      <w:start w:val="1"/>
      <w:numFmt w:val="lowerLetter"/>
      <w:lvlText w:val="%8."/>
      <w:lvlJc w:val="left"/>
      <w:pPr>
        <w:ind w:left="7380" w:hanging="360"/>
      </w:pPr>
    </w:lvl>
    <w:lvl w:ilvl="8" w:tplc="280A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35BF1A3D"/>
    <w:multiLevelType w:val="multilevel"/>
    <w:tmpl w:val="61A67E88"/>
    <w:styleLink w:val="Estilo1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9082393"/>
    <w:multiLevelType w:val="hybridMultilevel"/>
    <w:tmpl w:val="132CE5FE"/>
    <w:lvl w:ilvl="0" w:tplc="9CDABCA2">
      <w:start w:val="1"/>
      <w:numFmt w:val="upperLetter"/>
      <w:lvlText w:val="%1."/>
      <w:lvlJc w:val="left"/>
      <w:pPr>
        <w:ind w:left="1020" w:hanging="6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28636F"/>
    <w:multiLevelType w:val="hybridMultilevel"/>
    <w:tmpl w:val="BC0C907E"/>
    <w:lvl w:ilvl="0" w:tplc="040A0017">
      <w:start w:val="1"/>
      <w:numFmt w:val="lowerLetter"/>
      <w:lvlText w:val="%1)"/>
      <w:lvlJc w:val="left"/>
      <w:pPr>
        <w:ind w:left="1776" w:hanging="360"/>
      </w:pPr>
    </w:lvl>
    <w:lvl w:ilvl="1" w:tplc="040A0019" w:tentative="1">
      <w:start w:val="1"/>
      <w:numFmt w:val="lowerLetter"/>
      <w:lvlText w:val="%2."/>
      <w:lvlJc w:val="left"/>
      <w:pPr>
        <w:ind w:left="2496" w:hanging="360"/>
      </w:pPr>
    </w:lvl>
    <w:lvl w:ilvl="2" w:tplc="040A001B" w:tentative="1">
      <w:start w:val="1"/>
      <w:numFmt w:val="lowerRoman"/>
      <w:lvlText w:val="%3."/>
      <w:lvlJc w:val="right"/>
      <w:pPr>
        <w:ind w:left="3216" w:hanging="180"/>
      </w:pPr>
    </w:lvl>
    <w:lvl w:ilvl="3" w:tplc="040A000F" w:tentative="1">
      <w:start w:val="1"/>
      <w:numFmt w:val="decimal"/>
      <w:lvlText w:val="%4."/>
      <w:lvlJc w:val="left"/>
      <w:pPr>
        <w:ind w:left="3936" w:hanging="360"/>
      </w:pPr>
    </w:lvl>
    <w:lvl w:ilvl="4" w:tplc="040A0019" w:tentative="1">
      <w:start w:val="1"/>
      <w:numFmt w:val="lowerLetter"/>
      <w:lvlText w:val="%5."/>
      <w:lvlJc w:val="left"/>
      <w:pPr>
        <w:ind w:left="4656" w:hanging="360"/>
      </w:pPr>
    </w:lvl>
    <w:lvl w:ilvl="5" w:tplc="040A001B" w:tentative="1">
      <w:start w:val="1"/>
      <w:numFmt w:val="lowerRoman"/>
      <w:lvlText w:val="%6."/>
      <w:lvlJc w:val="right"/>
      <w:pPr>
        <w:ind w:left="5376" w:hanging="180"/>
      </w:pPr>
    </w:lvl>
    <w:lvl w:ilvl="6" w:tplc="040A000F" w:tentative="1">
      <w:start w:val="1"/>
      <w:numFmt w:val="decimal"/>
      <w:lvlText w:val="%7."/>
      <w:lvlJc w:val="left"/>
      <w:pPr>
        <w:ind w:left="6096" w:hanging="360"/>
      </w:pPr>
    </w:lvl>
    <w:lvl w:ilvl="7" w:tplc="040A0019" w:tentative="1">
      <w:start w:val="1"/>
      <w:numFmt w:val="lowerLetter"/>
      <w:lvlText w:val="%8."/>
      <w:lvlJc w:val="left"/>
      <w:pPr>
        <w:ind w:left="6816" w:hanging="360"/>
      </w:pPr>
    </w:lvl>
    <w:lvl w:ilvl="8" w:tplc="040A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0" w15:restartNumberingAfterBreak="0">
    <w:nsid w:val="496B427F"/>
    <w:multiLevelType w:val="hybridMultilevel"/>
    <w:tmpl w:val="18445EA0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81075B"/>
    <w:multiLevelType w:val="multilevel"/>
    <w:tmpl w:val="A3CC7BE8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4046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Times New Roman" w:hint="default"/>
      </w:rPr>
    </w:lvl>
  </w:abstractNum>
  <w:abstractNum w:abstractNumId="12" w15:restartNumberingAfterBreak="0">
    <w:nsid w:val="60881B38"/>
    <w:multiLevelType w:val="hybridMultilevel"/>
    <w:tmpl w:val="BD7492A8"/>
    <w:lvl w:ilvl="0" w:tplc="040A0015">
      <w:start w:val="1"/>
      <w:numFmt w:val="upperLetter"/>
      <w:lvlText w:val="%1."/>
      <w:lvlJc w:val="left"/>
      <w:pPr>
        <w:ind w:left="1080" w:hanging="360"/>
      </w:p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D855C1"/>
    <w:multiLevelType w:val="hybridMultilevel"/>
    <w:tmpl w:val="B300A0D4"/>
    <w:lvl w:ilvl="0" w:tplc="190AEEC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964011"/>
    <w:multiLevelType w:val="hybridMultilevel"/>
    <w:tmpl w:val="BB425080"/>
    <w:lvl w:ilvl="0" w:tplc="280A0017">
      <w:start w:val="1"/>
      <w:numFmt w:val="lowerLetter"/>
      <w:lvlText w:val="%1)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7">
      <w:start w:val="1"/>
      <w:numFmt w:val="lowerLetter"/>
      <w:lvlText w:val="%3)"/>
      <w:lvlJc w:val="lef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744228"/>
    <w:multiLevelType w:val="hybridMultilevel"/>
    <w:tmpl w:val="3B3601CA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391626"/>
    <w:multiLevelType w:val="multilevel"/>
    <w:tmpl w:val="CFEE6B28"/>
    <w:lvl w:ilvl="0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b/>
      </w:rPr>
    </w:lvl>
    <w:lvl w:ilvl="2">
      <w:start w:val="1"/>
      <w:numFmt w:val="lowerLetter"/>
      <w:lvlText w:val="%3)"/>
      <w:lvlJc w:val="left"/>
      <w:pPr>
        <w:ind w:left="2915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CE06817"/>
    <w:multiLevelType w:val="hybridMultilevel"/>
    <w:tmpl w:val="BAE67B3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4E5478"/>
    <w:multiLevelType w:val="hybridMultilevel"/>
    <w:tmpl w:val="961891F8"/>
    <w:lvl w:ilvl="0" w:tplc="280A0017">
      <w:start w:val="1"/>
      <w:numFmt w:val="lowerLetter"/>
      <w:lvlText w:val="%1)"/>
      <w:lvlJc w:val="left"/>
      <w:pPr>
        <w:ind w:left="2340" w:hanging="360"/>
      </w:pPr>
    </w:lvl>
    <w:lvl w:ilvl="1" w:tplc="280A0019" w:tentative="1">
      <w:start w:val="1"/>
      <w:numFmt w:val="lowerLetter"/>
      <w:lvlText w:val="%2."/>
      <w:lvlJc w:val="left"/>
      <w:pPr>
        <w:ind w:left="3060" w:hanging="360"/>
      </w:pPr>
    </w:lvl>
    <w:lvl w:ilvl="2" w:tplc="280A001B" w:tentative="1">
      <w:start w:val="1"/>
      <w:numFmt w:val="lowerRoman"/>
      <w:lvlText w:val="%3."/>
      <w:lvlJc w:val="right"/>
      <w:pPr>
        <w:ind w:left="3780" w:hanging="180"/>
      </w:pPr>
    </w:lvl>
    <w:lvl w:ilvl="3" w:tplc="280A000F" w:tentative="1">
      <w:start w:val="1"/>
      <w:numFmt w:val="decimal"/>
      <w:lvlText w:val="%4."/>
      <w:lvlJc w:val="left"/>
      <w:pPr>
        <w:ind w:left="4500" w:hanging="360"/>
      </w:pPr>
    </w:lvl>
    <w:lvl w:ilvl="4" w:tplc="280A0019" w:tentative="1">
      <w:start w:val="1"/>
      <w:numFmt w:val="lowerLetter"/>
      <w:lvlText w:val="%5."/>
      <w:lvlJc w:val="left"/>
      <w:pPr>
        <w:ind w:left="5220" w:hanging="360"/>
      </w:pPr>
    </w:lvl>
    <w:lvl w:ilvl="5" w:tplc="280A001B" w:tentative="1">
      <w:start w:val="1"/>
      <w:numFmt w:val="lowerRoman"/>
      <w:lvlText w:val="%6."/>
      <w:lvlJc w:val="right"/>
      <w:pPr>
        <w:ind w:left="5940" w:hanging="180"/>
      </w:pPr>
    </w:lvl>
    <w:lvl w:ilvl="6" w:tplc="280A000F" w:tentative="1">
      <w:start w:val="1"/>
      <w:numFmt w:val="decimal"/>
      <w:lvlText w:val="%7."/>
      <w:lvlJc w:val="left"/>
      <w:pPr>
        <w:ind w:left="6660" w:hanging="360"/>
      </w:pPr>
    </w:lvl>
    <w:lvl w:ilvl="7" w:tplc="280A0019" w:tentative="1">
      <w:start w:val="1"/>
      <w:numFmt w:val="lowerLetter"/>
      <w:lvlText w:val="%8."/>
      <w:lvlJc w:val="left"/>
      <w:pPr>
        <w:ind w:left="7380" w:hanging="360"/>
      </w:pPr>
    </w:lvl>
    <w:lvl w:ilvl="8" w:tplc="280A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7EDD4949"/>
    <w:multiLevelType w:val="hybridMultilevel"/>
    <w:tmpl w:val="81147340"/>
    <w:lvl w:ilvl="0" w:tplc="280A0017">
      <w:start w:val="1"/>
      <w:numFmt w:val="lowerLetter"/>
      <w:lvlText w:val="%1)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10"/>
  </w:num>
  <w:num w:numId="5">
    <w:abstractNumId w:val="3"/>
  </w:num>
  <w:num w:numId="6">
    <w:abstractNumId w:val="15"/>
  </w:num>
  <w:num w:numId="7">
    <w:abstractNumId w:val="11"/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</w:num>
  <w:num w:numId="10">
    <w:abstractNumId w:val="7"/>
  </w:num>
  <w:num w:numId="11">
    <w:abstractNumId w:val="0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</w:num>
  <w:num w:numId="18">
    <w:abstractNumId w:val="13"/>
  </w:num>
  <w:num w:numId="19">
    <w:abstractNumId w:val="9"/>
  </w:num>
  <w:num w:numId="20">
    <w:abstractNumId w:val="1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szCwtLAwMTCzNDFX0lEKTi0uzszPAykwqgUAxOkL0CwAAAA="/>
  </w:docVars>
  <w:rsids>
    <w:rsidRoot w:val="00336DEC"/>
    <w:rsid w:val="00005AE5"/>
    <w:rsid w:val="000232B4"/>
    <w:rsid w:val="00050F86"/>
    <w:rsid w:val="0006219F"/>
    <w:rsid w:val="00075700"/>
    <w:rsid w:val="00086E6C"/>
    <w:rsid w:val="000B064F"/>
    <w:rsid w:val="000B3F2E"/>
    <w:rsid w:val="000D2A4E"/>
    <w:rsid w:val="000D3CED"/>
    <w:rsid w:val="000D52C4"/>
    <w:rsid w:val="000E1C7D"/>
    <w:rsid w:val="000E4D79"/>
    <w:rsid w:val="000F0911"/>
    <w:rsid w:val="00103EA4"/>
    <w:rsid w:val="0012403C"/>
    <w:rsid w:val="0013495A"/>
    <w:rsid w:val="00144285"/>
    <w:rsid w:val="00155D75"/>
    <w:rsid w:val="0016522C"/>
    <w:rsid w:val="00172368"/>
    <w:rsid w:val="0019060E"/>
    <w:rsid w:val="00190CF3"/>
    <w:rsid w:val="00197910"/>
    <w:rsid w:val="001B08D8"/>
    <w:rsid w:val="001C1088"/>
    <w:rsid w:val="001D03A5"/>
    <w:rsid w:val="001D50B3"/>
    <w:rsid w:val="001F5D61"/>
    <w:rsid w:val="002041FA"/>
    <w:rsid w:val="00207F50"/>
    <w:rsid w:val="002141CD"/>
    <w:rsid w:val="002202B4"/>
    <w:rsid w:val="00222B62"/>
    <w:rsid w:val="002248C6"/>
    <w:rsid w:val="00235DDF"/>
    <w:rsid w:val="00242891"/>
    <w:rsid w:val="00262E56"/>
    <w:rsid w:val="002665FE"/>
    <w:rsid w:val="002851D9"/>
    <w:rsid w:val="002D4148"/>
    <w:rsid w:val="00300AAF"/>
    <w:rsid w:val="00336DEC"/>
    <w:rsid w:val="00345A1A"/>
    <w:rsid w:val="00350876"/>
    <w:rsid w:val="00355890"/>
    <w:rsid w:val="00360895"/>
    <w:rsid w:val="00366CC9"/>
    <w:rsid w:val="00380FA0"/>
    <w:rsid w:val="00381FDC"/>
    <w:rsid w:val="003A2E5C"/>
    <w:rsid w:val="003C72D5"/>
    <w:rsid w:val="003D032E"/>
    <w:rsid w:val="003D3FAC"/>
    <w:rsid w:val="003F08EE"/>
    <w:rsid w:val="00422A7D"/>
    <w:rsid w:val="00432F79"/>
    <w:rsid w:val="00443D65"/>
    <w:rsid w:val="004522C8"/>
    <w:rsid w:val="004C384F"/>
    <w:rsid w:val="004C5625"/>
    <w:rsid w:val="004C66AD"/>
    <w:rsid w:val="004C7ECC"/>
    <w:rsid w:val="004F2966"/>
    <w:rsid w:val="004F5374"/>
    <w:rsid w:val="004F5892"/>
    <w:rsid w:val="00504768"/>
    <w:rsid w:val="00526777"/>
    <w:rsid w:val="0053602B"/>
    <w:rsid w:val="0057127C"/>
    <w:rsid w:val="00572EA7"/>
    <w:rsid w:val="00573390"/>
    <w:rsid w:val="00573867"/>
    <w:rsid w:val="00593715"/>
    <w:rsid w:val="005B14DF"/>
    <w:rsid w:val="005C573A"/>
    <w:rsid w:val="005E078B"/>
    <w:rsid w:val="006068BE"/>
    <w:rsid w:val="00613231"/>
    <w:rsid w:val="00637A62"/>
    <w:rsid w:val="00652157"/>
    <w:rsid w:val="00671909"/>
    <w:rsid w:val="006727E0"/>
    <w:rsid w:val="00676221"/>
    <w:rsid w:val="00677B68"/>
    <w:rsid w:val="006C0EF4"/>
    <w:rsid w:val="006E0E1D"/>
    <w:rsid w:val="00701602"/>
    <w:rsid w:val="00703E39"/>
    <w:rsid w:val="00711442"/>
    <w:rsid w:val="007137F1"/>
    <w:rsid w:val="00732A44"/>
    <w:rsid w:val="00744777"/>
    <w:rsid w:val="00747A2E"/>
    <w:rsid w:val="007522DB"/>
    <w:rsid w:val="007643C3"/>
    <w:rsid w:val="00764E94"/>
    <w:rsid w:val="007825F6"/>
    <w:rsid w:val="0078306F"/>
    <w:rsid w:val="0078502F"/>
    <w:rsid w:val="007A0E3D"/>
    <w:rsid w:val="007A4209"/>
    <w:rsid w:val="007A7056"/>
    <w:rsid w:val="007B001D"/>
    <w:rsid w:val="007B0E08"/>
    <w:rsid w:val="007B3642"/>
    <w:rsid w:val="007B79F9"/>
    <w:rsid w:val="007C298E"/>
    <w:rsid w:val="007C6FFA"/>
    <w:rsid w:val="007E165F"/>
    <w:rsid w:val="007E627E"/>
    <w:rsid w:val="007F03E6"/>
    <w:rsid w:val="007F38CB"/>
    <w:rsid w:val="008026D0"/>
    <w:rsid w:val="00805F50"/>
    <w:rsid w:val="00806A5D"/>
    <w:rsid w:val="00812263"/>
    <w:rsid w:val="0085587A"/>
    <w:rsid w:val="00857BAE"/>
    <w:rsid w:val="00872378"/>
    <w:rsid w:val="008746A3"/>
    <w:rsid w:val="0089056B"/>
    <w:rsid w:val="00895117"/>
    <w:rsid w:val="00895F48"/>
    <w:rsid w:val="008B1A82"/>
    <w:rsid w:val="008B2AB8"/>
    <w:rsid w:val="008C1FD7"/>
    <w:rsid w:val="008C31D4"/>
    <w:rsid w:val="008D6BBA"/>
    <w:rsid w:val="008F3004"/>
    <w:rsid w:val="0090074C"/>
    <w:rsid w:val="00902615"/>
    <w:rsid w:val="00903147"/>
    <w:rsid w:val="00915C77"/>
    <w:rsid w:val="0091752F"/>
    <w:rsid w:val="00923787"/>
    <w:rsid w:val="009548D0"/>
    <w:rsid w:val="00962A35"/>
    <w:rsid w:val="00990D17"/>
    <w:rsid w:val="009C2D3C"/>
    <w:rsid w:val="009D063D"/>
    <w:rsid w:val="009D38AC"/>
    <w:rsid w:val="009D3FA8"/>
    <w:rsid w:val="009E4676"/>
    <w:rsid w:val="009F30E5"/>
    <w:rsid w:val="00A17B47"/>
    <w:rsid w:val="00A259ED"/>
    <w:rsid w:val="00A25A6A"/>
    <w:rsid w:val="00A34BFD"/>
    <w:rsid w:val="00A366B9"/>
    <w:rsid w:val="00A472D8"/>
    <w:rsid w:val="00A66724"/>
    <w:rsid w:val="00A77665"/>
    <w:rsid w:val="00A91FD1"/>
    <w:rsid w:val="00A962D4"/>
    <w:rsid w:val="00AD0E93"/>
    <w:rsid w:val="00AD2901"/>
    <w:rsid w:val="00AF35AD"/>
    <w:rsid w:val="00B00576"/>
    <w:rsid w:val="00B13507"/>
    <w:rsid w:val="00B21D3D"/>
    <w:rsid w:val="00B2583B"/>
    <w:rsid w:val="00B4394E"/>
    <w:rsid w:val="00B6446D"/>
    <w:rsid w:val="00B6750F"/>
    <w:rsid w:val="00B80346"/>
    <w:rsid w:val="00B83E18"/>
    <w:rsid w:val="00BC6FC7"/>
    <w:rsid w:val="00BD2E25"/>
    <w:rsid w:val="00BE53EA"/>
    <w:rsid w:val="00BF104B"/>
    <w:rsid w:val="00BF74DA"/>
    <w:rsid w:val="00C212B9"/>
    <w:rsid w:val="00C21681"/>
    <w:rsid w:val="00C2656C"/>
    <w:rsid w:val="00C32910"/>
    <w:rsid w:val="00C400B9"/>
    <w:rsid w:val="00C569DC"/>
    <w:rsid w:val="00C61C10"/>
    <w:rsid w:val="00C6459D"/>
    <w:rsid w:val="00C87E79"/>
    <w:rsid w:val="00C9156D"/>
    <w:rsid w:val="00C928D3"/>
    <w:rsid w:val="00CA300B"/>
    <w:rsid w:val="00CB14CF"/>
    <w:rsid w:val="00CF0A89"/>
    <w:rsid w:val="00D21D8D"/>
    <w:rsid w:val="00D230C2"/>
    <w:rsid w:val="00D276D1"/>
    <w:rsid w:val="00D54464"/>
    <w:rsid w:val="00DB1B0F"/>
    <w:rsid w:val="00DD512F"/>
    <w:rsid w:val="00DE60F5"/>
    <w:rsid w:val="00DF158D"/>
    <w:rsid w:val="00E166E1"/>
    <w:rsid w:val="00E269B2"/>
    <w:rsid w:val="00E41602"/>
    <w:rsid w:val="00E43487"/>
    <w:rsid w:val="00E53725"/>
    <w:rsid w:val="00E63F6F"/>
    <w:rsid w:val="00E67613"/>
    <w:rsid w:val="00E7101B"/>
    <w:rsid w:val="00E844C4"/>
    <w:rsid w:val="00EB298C"/>
    <w:rsid w:val="00EB5518"/>
    <w:rsid w:val="00EC34CC"/>
    <w:rsid w:val="00EC6F60"/>
    <w:rsid w:val="00EE00E2"/>
    <w:rsid w:val="00EE5074"/>
    <w:rsid w:val="00F0537A"/>
    <w:rsid w:val="00F32A8E"/>
    <w:rsid w:val="00F33D07"/>
    <w:rsid w:val="00F3570D"/>
    <w:rsid w:val="00F451DB"/>
    <w:rsid w:val="00F509AE"/>
    <w:rsid w:val="00F5251C"/>
    <w:rsid w:val="00F52C99"/>
    <w:rsid w:val="00F62D48"/>
    <w:rsid w:val="00F6599B"/>
    <w:rsid w:val="00F7403F"/>
    <w:rsid w:val="00F80BB4"/>
    <w:rsid w:val="00F93577"/>
    <w:rsid w:val="00F97523"/>
    <w:rsid w:val="00FB62DD"/>
    <w:rsid w:val="00FF4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52678F7"/>
  <w15:docId w15:val="{8FAEFF84-2CC8-4C87-A24A-03C304996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6DE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val="es-ES"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03EA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link w:val="PrrafodelistaCar"/>
    <w:uiPriority w:val="34"/>
    <w:qFormat/>
    <w:rsid w:val="00336DEC"/>
    <w:pPr>
      <w:ind w:left="720"/>
      <w:contextualSpacing/>
    </w:pPr>
  </w:style>
  <w:style w:type="character" w:customStyle="1" w:styleId="PrrafodelistaCar">
    <w:name w:val="Párrafo de lista Car"/>
    <w:link w:val="Prrafodelista"/>
    <w:uiPriority w:val="34"/>
    <w:locked/>
    <w:rsid w:val="00336DEC"/>
    <w:rPr>
      <w:rFonts w:ascii="Arial" w:eastAsiaTheme="minorEastAsia" w:hAnsi="Arial" w:cs="Arial"/>
      <w:sz w:val="20"/>
      <w:szCs w:val="20"/>
      <w:lang w:val="es-ES" w:eastAsia="es-ES"/>
    </w:rPr>
  </w:style>
  <w:style w:type="paragraph" w:styleId="Encabezado">
    <w:name w:val="header"/>
    <w:basedOn w:val="Normal"/>
    <w:link w:val="EncabezadoCar"/>
    <w:uiPriority w:val="99"/>
    <w:unhideWhenUsed/>
    <w:rsid w:val="00336DEC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36DEC"/>
    <w:rPr>
      <w:rFonts w:ascii="Arial" w:eastAsiaTheme="minorEastAsia" w:hAnsi="Arial" w:cs="Arial"/>
      <w:sz w:val="20"/>
      <w:szCs w:val="20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336DE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36DEC"/>
    <w:rPr>
      <w:rFonts w:ascii="Arial" w:eastAsiaTheme="minorEastAsia" w:hAnsi="Arial" w:cs="Arial"/>
      <w:sz w:val="20"/>
      <w:szCs w:val="20"/>
      <w:lang w:val="es-ES" w:eastAsia="es-ES"/>
    </w:rPr>
  </w:style>
  <w:style w:type="table" w:styleId="Tablaconcuadrcula">
    <w:name w:val="Table Grid"/>
    <w:basedOn w:val="Tablanormal"/>
    <w:uiPriority w:val="39"/>
    <w:rsid w:val="00336DEC"/>
    <w:pPr>
      <w:spacing w:after="0" w:line="240" w:lineRule="auto"/>
    </w:pPr>
    <w:rPr>
      <w:rFonts w:eastAsiaTheme="minorEastAsia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comentarioCar">
    <w:name w:val="Texto comentario Car"/>
    <w:basedOn w:val="Fuentedeprrafopredeter"/>
    <w:link w:val="Textocomentario"/>
    <w:uiPriority w:val="99"/>
    <w:rsid w:val="00336DEC"/>
    <w:rPr>
      <w:rFonts w:ascii="Arial" w:eastAsiaTheme="minorEastAsia" w:hAnsi="Arial" w:cs="Arial"/>
      <w:sz w:val="20"/>
      <w:szCs w:val="20"/>
      <w:lang w:val="es-ES" w:eastAsia="es-ES"/>
    </w:rPr>
  </w:style>
  <w:style w:type="paragraph" w:styleId="Textocomentario">
    <w:name w:val="annotation text"/>
    <w:basedOn w:val="Normal"/>
    <w:link w:val="TextocomentarioCar"/>
    <w:uiPriority w:val="99"/>
    <w:unhideWhenUsed/>
    <w:rsid w:val="00336DEC"/>
  </w:style>
  <w:style w:type="character" w:customStyle="1" w:styleId="TextocomentarioCar1">
    <w:name w:val="Texto comentario Car1"/>
    <w:basedOn w:val="Fuentedeprrafopredeter"/>
    <w:uiPriority w:val="99"/>
    <w:semiHidden/>
    <w:rsid w:val="00336DEC"/>
    <w:rPr>
      <w:rFonts w:ascii="Arial" w:eastAsiaTheme="minorEastAsia" w:hAnsi="Arial" w:cs="Arial"/>
      <w:sz w:val="20"/>
      <w:szCs w:val="20"/>
      <w:lang w:val="es-ES" w:eastAsia="es-E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36DEC"/>
    <w:rPr>
      <w:rFonts w:ascii="Arial" w:eastAsiaTheme="minorEastAsia" w:hAnsi="Arial" w:cs="Arial"/>
      <w:b/>
      <w:bCs/>
      <w:sz w:val="20"/>
      <w:szCs w:val="20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36DEC"/>
    <w:rPr>
      <w:b/>
      <w:bCs/>
    </w:rPr>
  </w:style>
  <w:style w:type="character" w:customStyle="1" w:styleId="AsuntodelcomentarioCar1">
    <w:name w:val="Asunto del comentario Car1"/>
    <w:basedOn w:val="TextocomentarioCar1"/>
    <w:uiPriority w:val="99"/>
    <w:semiHidden/>
    <w:rsid w:val="00336DEC"/>
    <w:rPr>
      <w:rFonts w:ascii="Arial" w:eastAsiaTheme="minorEastAsia" w:hAnsi="Arial" w:cs="Arial"/>
      <w:b/>
      <w:bCs/>
      <w:sz w:val="20"/>
      <w:szCs w:val="20"/>
      <w:lang w:val="es-ES"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6DEC"/>
    <w:rPr>
      <w:rFonts w:ascii="Segoe UI" w:eastAsiaTheme="minorEastAsia" w:hAnsi="Segoe UI" w:cs="Segoe UI"/>
      <w:sz w:val="18"/>
      <w:szCs w:val="18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6DEC"/>
    <w:rPr>
      <w:rFonts w:ascii="Segoe UI" w:hAnsi="Segoe UI" w:cs="Segoe UI"/>
      <w:sz w:val="18"/>
      <w:szCs w:val="18"/>
    </w:rPr>
  </w:style>
  <w:style w:type="character" w:customStyle="1" w:styleId="TextodegloboCar1">
    <w:name w:val="Texto de globo Car1"/>
    <w:basedOn w:val="Fuentedeprrafopredeter"/>
    <w:uiPriority w:val="99"/>
    <w:semiHidden/>
    <w:rsid w:val="00336DEC"/>
    <w:rPr>
      <w:rFonts w:ascii="Segoe UI" w:eastAsiaTheme="minorEastAsia" w:hAnsi="Segoe UI" w:cs="Segoe UI"/>
      <w:sz w:val="18"/>
      <w:szCs w:val="18"/>
      <w:lang w:val="es-ES" w:eastAsia="es-ES"/>
    </w:rPr>
  </w:style>
  <w:style w:type="character" w:styleId="Hipervnculo">
    <w:name w:val="Hyperlink"/>
    <w:basedOn w:val="Fuentedeprrafopredeter"/>
    <w:uiPriority w:val="99"/>
    <w:unhideWhenUsed/>
    <w:rsid w:val="00336DEC"/>
    <w:rPr>
      <w:color w:val="0563C1" w:themeColor="hyperlink"/>
      <w:u w:val="single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336DEC"/>
    <w:rPr>
      <w:rFonts w:ascii="Arial" w:eastAsiaTheme="minorEastAsia" w:hAnsi="Arial" w:cs="Arial"/>
      <w:sz w:val="20"/>
      <w:szCs w:val="20"/>
      <w:lang w:val="es-ES" w:eastAsia="es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336DEC"/>
  </w:style>
  <w:style w:type="character" w:customStyle="1" w:styleId="TextonotapieCar1">
    <w:name w:val="Texto nota pie Car1"/>
    <w:basedOn w:val="Fuentedeprrafopredeter"/>
    <w:uiPriority w:val="99"/>
    <w:semiHidden/>
    <w:rsid w:val="00336DEC"/>
    <w:rPr>
      <w:rFonts w:ascii="Arial" w:eastAsiaTheme="minorEastAsia" w:hAnsi="Arial" w:cs="Arial"/>
      <w:sz w:val="20"/>
      <w:szCs w:val="20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336DEC"/>
    <w:rPr>
      <w:sz w:val="16"/>
      <w:szCs w:val="16"/>
    </w:rPr>
  </w:style>
  <w:style w:type="paragraph" w:customStyle="1" w:styleId="wp-caption-text">
    <w:name w:val="wp-caption-text"/>
    <w:basedOn w:val="Normal"/>
    <w:rsid w:val="00336DEC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s-PE" w:eastAsia="es-PE"/>
    </w:rPr>
  </w:style>
  <w:style w:type="paragraph" w:styleId="NormalWeb">
    <w:name w:val="Normal (Web)"/>
    <w:basedOn w:val="Normal"/>
    <w:uiPriority w:val="99"/>
    <w:semiHidden/>
    <w:unhideWhenUsed/>
    <w:rsid w:val="00336DEC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s-PE" w:eastAsia="es-PE"/>
    </w:rPr>
  </w:style>
  <w:style w:type="character" w:styleId="Textoennegrita">
    <w:name w:val="Strong"/>
    <w:basedOn w:val="Fuentedeprrafopredeter"/>
    <w:uiPriority w:val="22"/>
    <w:qFormat/>
    <w:rsid w:val="00336DEC"/>
    <w:rPr>
      <w:b/>
      <w:bCs/>
    </w:rPr>
  </w:style>
  <w:style w:type="paragraph" w:styleId="Revisin">
    <w:name w:val="Revision"/>
    <w:hidden/>
    <w:uiPriority w:val="99"/>
    <w:semiHidden/>
    <w:rsid w:val="00CB14CF"/>
    <w:pPr>
      <w:spacing w:after="0" w:line="240" w:lineRule="auto"/>
    </w:pPr>
    <w:rPr>
      <w:rFonts w:ascii="Arial" w:eastAsiaTheme="minorEastAsia" w:hAnsi="Arial" w:cs="Arial"/>
      <w:sz w:val="20"/>
      <w:szCs w:val="20"/>
      <w:lang w:val="es-ES" w:eastAsia="es-ES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BE53EA"/>
    <w:pPr>
      <w:spacing w:after="0" w:line="240" w:lineRule="auto"/>
    </w:pPr>
    <w:rPr>
      <w:rFonts w:eastAsiaTheme="minorEastAsia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">
    <w:name w:val="Título 2 Car"/>
    <w:basedOn w:val="Fuentedeprrafopredeter"/>
    <w:link w:val="Ttulo2"/>
    <w:uiPriority w:val="9"/>
    <w:rsid w:val="00103EA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ES" w:eastAsia="es-ES"/>
    </w:rPr>
  </w:style>
  <w:style w:type="numbering" w:customStyle="1" w:styleId="Estilo1">
    <w:name w:val="Estilo1"/>
    <w:uiPriority w:val="99"/>
    <w:rsid w:val="001D03A5"/>
    <w:pPr>
      <w:numPr>
        <w:numId w:val="10"/>
      </w:numPr>
    </w:pPr>
  </w:style>
  <w:style w:type="character" w:styleId="Hipervnculovisitado">
    <w:name w:val="FollowedHyperlink"/>
    <w:basedOn w:val="Fuentedeprrafopredeter"/>
    <w:uiPriority w:val="99"/>
    <w:semiHidden/>
    <w:unhideWhenUsed/>
    <w:rsid w:val="00F6599B"/>
    <w:rPr>
      <w:color w:val="954F72" w:themeColor="followed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F659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4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5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5DE2F1-E5E3-40B8-81D7-B05678616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928</Words>
  <Characters>5104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6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rjas Felix Angie</dc:creator>
  <cp:lastModifiedBy>Hurtado Roca Leda Yamilee</cp:lastModifiedBy>
  <cp:revision>3</cp:revision>
  <dcterms:created xsi:type="dcterms:W3CDTF">2020-04-23T20:22:00Z</dcterms:created>
  <dcterms:modified xsi:type="dcterms:W3CDTF">2020-04-23T20:22:00Z</dcterms:modified>
</cp:coreProperties>
</file>